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BFC87F" w14:textId="6A7F5DE9" w:rsidR="000B40A5" w:rsidRDefault="005E7527" w:rsidP="000B40A5">
      <w:pPr>
        <w:tabs>
          <w:tab w:val="left" w:pos="1545"/>
        </w:tabs>
        <w:spacing w:after="0"/>
        <w:ind w:left="-900" w:hanging="540"/>
        <w:rPr>
          <w:b/>
          <w:bCs/>
          <w:color w:val="1F3864" w:themeColor="accent1" w:themeShade="80"/>
          <w:sz w:val="40"/>
          <w:szCs w:val="40"/>
        </w:rPr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8586C11" wp14:editId="45451161">
                <wp:simplePos x="0" y="0"/>
                <wp:positionH relativeFrom="margin">
                  <wp:posOffset>416560</wp:posOffset>
                </wp:positionH>
                <wp:positionV relativeFrom="paragraph">
                  <wp:posOffset>152400</wp:posOffset>
                </wp:positionV>
                <wp:extent cx="4724400" cy="1082040"/>
                <wp:effectExtent l="0" t="0" r="0" b="381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4400" cy="1082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48E48C" w14:textId="77777777" w:rsidR="007E44C6" w:rsidRDefault="007E44C6" w:rsidP="001D1FE2">
                            <w:pPr>
                              <w:spacing w:after="0" w:line="276" w:lineRule="auto"/>
                              <w:jc w:val="center"/>
                              <w:rPr>
                                <w:rFonts w:ascii="Rockwell" w:hAnsi="Rockwell"/>
                                <w:b/>
                                <w:bCs/>
                                <w:color w:val="2F5496" w:themeColor="accent1" w:themeShade="BF"/>
                                <w:sz w:val="72"/>
                                <w:szCs w:val="72"/>
                              </w:rPr>
                            </w:pPr>
                            <w:r w:rsidRPr="007E44C6">
                              <w:rPr>
                                <w:rFonts w:ascii="Rockwell" w:hAnsi="Rockwell"/>
                                <w:b/>
                                <w:bCs/>
                                <w:color w:val="2F5496" w:themeColor="accent1" w:themeShade="BF"/>
                                <w:sz w:val="72"/>
                                <w:szCs w:val="72"/>
                              </w:rPr>
                              <w:t xml:space="preserve">Divya Patel </w:t>
                            </w:r>
                          </w:p>
                          <w:p w14:paraId="6F34CDD0" w14:textId="4C01E5B4" w:rsidR="00A14D89" w:rsidRPr="00FF31B6" w:rsidRDefault="00FF31B6" w:rsidP="001D1FE2">
                            <w:pPr>
                              <w:spacing w:after="0" w:line="276" w:lineRule="auto"/>
                              <w:jc w:val="center"/>
                              <w:rPr>
                                <w:rFonts w:ascii="Rockwell" w:hAnsi="Rockwell"/>
                                <w:b/>
                                <w:bCs/>
                                <w:color w:val="2F5496" w:themeColor="accent1" w:themeShade="BF"/>
                                <w:sz w:val="48"/>
                                <w:szCs w:val="48"/>
                              </w:rPr>
                            </w:pPr>
                            <w:r w:rsidRPr="00FF31B6">
                              <w:rPr>
                                <w:rFonts w:ascii="Rockwell" w:hAnsi="Rockwell"/>
                                <w:b/>
                                <w:bCs/>
                                <w:color w:val="2F5496" w:themeColor="accent1" w:themeShade="BF"/>
                                <w:sz w:val="48"/>
                                <w:szCs w:val="48"/>
                              </w:rPr>
                              <w:t>Software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586C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.8pt;margin-top:12pt;width:372pt;height:85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" filled="f" stroked="f">
                <v:textbox>
                  <w:txbxContent>
                    <w:p w14:paraId="5348E48C" w14:textId="77777777" w:rsidR="007E44C6" w:rsidRDefault="007E44C6" w:rsidP="001D1FE2">
                      <w:pPr>
                        <w:spacing w:after="0" w:line="276" w:lineRule="auto"/>
                        <w:jc w:val="center"/>
                        <w:rPr>
                          <w:rFonts w:ascii="Rockwell" w:hAnsi="Rockwell"/>
                          <w:b/>
                          <w:bCs/>
                          <w:color w:val="2F5496" w:themeColor="accent1" w:themeShade="BF"/>
                          <w:sz w:val="72"/>
                          <w:szCs w:val="72"/>
                        </w:rPr>
                      </w:pPr>
                      <w:r w:rsidRPr="007E44C6">
                        <w:rPr>
                          <w:rFonts w:ascii="Rockwell" w:hAnsi="Rockwell"/>
                          <w:b/>
                          <w:bCs/>
                          <w:color w:val="2F5496" w:themeColor="accent1" w:themeShade="BF"/>
                          <w:sz w:val="72"/>
                          <w:szCs w:val="72"/>
                        </w:rPr>
                        <w:t xml:space="preserve">Divya Patel </w:t>
                      </w:r>
                    </w:p>
                    <w:p w14:paraId="6F34CDD0" w14:textId="4C01E5B4" w:rsidR="00A14D89" w:rsidRPr="00FF31B6" w:rsidRDefault="00FF31B6" w:rsidP="001D1FE2">
                      <w:pPr>
                        <w:spacing w:after="0" w:line="276" w:lineRule="auto"/>
                        <w:jc w:val="center"/>
                        <w:rPr>
                          <w:rFonts w:ascii="Rockwell" w:hAnsi="Rockwell"/>
                          <w:b/>
                          <w:bCs/>
                          <w:color w:val="2F5496" w:themeColor="accent1" w:themeShade="BF"/>
                          <w:sz w:val="48"/>
                          <w:szCs w:val="48"/>
                        </w:rPr>
                      </w:pPr>
                      <w:r w:rsidRPr="00FF31B6">
                        <w:rPr>
                          <w:rFonts w:ascii="Rockwell" w:hAnsi="Rockwell"/>
                          <w:b/>
                          <w:bCs/>
                          <w:color w:val="2F5496" w:themeColor="accent1" w:themeShade="BF"/>
                          <w:sz w:val="48"/>
                          <w:szCs w:val="48"/>
                        </w:rPr>
                        <w:t>Software Engine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B40A5" w:rsidRPr="000B40A5">
        <w:rPr>
          <w:b/>
          <w:bCs/>
          <w:color w:val="1F3864" w:themeColor="accent1" w:themeShade="80"/>
          <w:sz w:val="40"/>
          <w:szCs w:val="40"/>
        </w:rPr>
        <w:t xml:space="preserve"> </w:t>
      </w:r>
      <w:r w:rsidR="000B40A5">
        <w:rPr>
          <w:b/>
          <w:bCs/>
          <w:color w:val="1F3864" w:themeColor="accent1" w:themeShade="80"/>
          <w:sz w:val="40"/>
          <w:szCs w:val="40"/>
        </w:rPr>
        <w:tab/>
      </w:r>
    </w:p>
    <w:p w14:paraId="52D2BAAB" w14:textId="31C4EB30" w:rsidR="000B40A5" w:rsidRDefault="000B40A5" w:rsidP="000B40A5">
      <w:pPr>
        <w:tabs>
          <w:tab w:val="left" w:pos="1545"/>
        </w:tabs>
        <w:spacing w:after="0"/>
        <w:ind w:left="-900" w:hanging="540"/>
        <w:rPr>
          <w:b/>
          <w:bCs/>
          <w:color w:val="1F3864" w:themeColor="accent1" w:themeShade="80"/>
          <w:sz w:val="40"/>
          <w:szCs w:val="40"/>
        </w:rPr>
      </w:pPr>
    </w:p>
    <w:p w14:paraId="5820281B" w14:textId="389ED911" w:rsidR="00000E2B" w:rsidRPr="005E7527" w:rsidRDefault="00000E2B" w:rsidP="00394474">
      <w:pPr>
        <w:tabs>
          <w:tab w:val="left" w:pos="1545"/>
        </w:tabs>
        <w:spacing w:after="0"/>
        <w:rPr>
          <w:b/>
          <w:bCs/>
          <w:color w:val="1F3864" w:themeColor="accent1" w:themeShade="80"/>
          <w:sz w:val="32"/>
          <w:szCs w:val="32"/>
        </w:rPr>
      </w:pPr>
    </w:p>
    <w:p w14:paraId="36FC291C" w14:textId="40FA3CF7" w:rsidR="00000E2B" w:rsidRPr="000A6E19" w:rsidRDefault="00F904D2" w:rsidP="00394474">
      <w:pPr>
        <w:tabs>
          <w:tab w:val="left" w:pos="1545"/>
        </w:tabs>
        <w:spacing w:after="0"/>
        <w:rPr>
          <w:rFonts w:ascii="Rockwell" w:hAnsi="Rockwell"/>
          <w:b/>
          <w:bCs/>
          <w:color w:val="2F5496" w:themeColor="accent1" w:themeShade="BF"/>
          <w:sz w:val="8"/>
          <w:szCs w:val="8"/>
        </w:rPr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2918FAE" wp14:editId="08029801">
                <wp:simplePos x="0" y="0"/>
                <wp:positionH relativeFrom="page">
                  <wp:posOffset>16510</wp:posOffset>
                </wp:positionH>
                <wp:positionV relativeFrom="paragraph">
                  <wp:posOffset>368300</wp:posOffset>
                </wp:positionV>
                <wp:extent cx="7524750" cy="2857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24750" cy="2857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213064" w14:textId="76C54B6D" w:rsidR="00A14D89" w:rsidRPr="000F2565" w:rsidRDefault="00A14D89" w:rsidP="00A14D89">
                            <w:pPr>
                              <w:spacing w:after="0" w:line="240" w:lineRule="auto"/>
                              <w:ind w:left="-90"/>
                              <w:jc w:val="center"/>
                              <w:rPr>
                                <w:rFonts w:ascii="Rockwell" w:hAnsi="Rockwell" w:cs="Times New Roman"/>
                                <w:b/>
                                <w:bCs/>
                              </w:rPr>
                            </w:pPr>
                            <w:r w:rsidRPr="000F2565">
                              <w:rPr>
                                <w:rFonts w:ascii="Rockwell" w:hAnsi="Rockwell" w:cs="Times New Roman"/>
                                <w:b/>
                                <w:bCs/>
                              </w:rPr>
                              <w:t xml:space="preserve">Phone: </w:t>
                            </w:r>
                            <w:r w:rsidR="007F6F28">
                              <w:rPr>
                                <w:rFonts w:ascii="Rockwell" w:hAnsi="Rockwell" w:cs="Times New Roman"/>
                                <w:b/>
                                <w:bCs/>
                              </w:rPr>
                              <w:t>510-605-0072</w:t>
                            </w:r>
                            <w:r w:rsidR="00F83056" w:rsidRPr="000F2565">
                              <w:rPr>
                                <w:rFonts w:ascii="Rockwell" w:hAnsi="Rockwell" w:cs="Times New Roman"/>
                                <w:b/>
                                <w:bCs/>
                              </w:rPr>
                              <w:t>| Email</w:t>
                            </w:r>
                            <w:r w:rsidRPr="000F2565">
                              <w:rPr>
                                <w:rFonts w:ascii="Rockwell" w:hAnsi="Rockwell" w:cs="Times New Roman"/>
                                <w:b/>
                                <w:bCs/>
                              </w:rPr>
                              <w:t>:</w:t>
                            </w:r>
                            <w:r w:rsidRPr="000F2565">
                              <w:rPr>
                                <w:rFonts w:ascii="Rockwell" w:hAnsi="Rockwell"/>
                                <w:b/>
                                <w:bCs/>
                              </w:rPr>
                              <w:t xml:space="preserve"> </w:t>
                            </w:r>
                            <w:r w:rsidR="00744303">
                              <w:rPr>
                                <w:rFonts w:ascii="Rockwell" w:hAnsi="Rockwell"/>
                                <w:b/>
                                <w:bCs/>
                              </w:rPr>
                              <w:t>d</w:t>
                            </w:r>
                            <w:r w:rsidR="00A74A03">
                              <w:rPr>
                                <w:rFonts w:ascii="Rockwell" w:hAnsi="Rockwell"/>
                                <w:b/>
                                <w:bCs/>
                              </w:rPr>
                              <w:t>ivya</w:t>
                            </w:r>
                            <w:r w:rsidR="00177710">
                              <w:rPr>
                                <w:rFonts w:ascii="Rockwell" w:hAnsi="Rockwell"/>
                                <w:b/>
                                <w:bCs/>
                              </w:rPr>
                              <w:t>p8831</w:t>
                            </w:r>
                            <w:r w:rsidR="00A74A03">
                              <w:rPr>
                                <w:rFonts w:ascii="Rockwell" w:hAnsi="Rockwell"/>
                                <w:b/>
                                <w:bCs/>
                              </w:rPr>
                              <w:t xml:space="preserve">@gmail.com </w:t>
                            </w:r>
                            <w:r w:rsidRPr="000F2565">
                              <w:rPr>
                                <w:rFonts w:ascii="Rockwell" w:hAnsi="Rockwell" w:cs="Times New Roman"/>
                                <w:b/>
                                <w:bCs/>
                              </w:rPr>
                              <w:t xml:space="preserve">|    Location: </w:t>
                            </w:r>
                            <w:r w:rsidR="007E44C6">
                              <w:rPr>
                                <w:rFonts w:ascii="Rockwell" w:hAnsi="Rockwell" w:cs="Times New Roman"/>
                                <w:b/>
                                <w:bCs/>
                              </w:rPr>
                              <w:t>CA</w:t>
                            </w:r>
                          </w:p>
                          <w:p w14:paraId="1C218904" w14:textId="62C89CD9" w:rsidR="00A14D89" w:rsidRPr="004F086E" w:rsidRDefault="00A14D89">
                            <w:pPr>
                              <w:rPr>
                                <w:rFonts w:ascii="Rockwell" w:hAnsi="Rockwel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918FAE" id="_x0000_s1027" type="#_x0000_t202" style="position:absolute;margin-left:1.3pt;margin-top:29pt;width:592.5pt;height:22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" fillcolor="#1f3763 [1604]">
                <v:textbox>
                  <w:txbxContent>
                    <w:p w14:paraId="37213064" w14:textId="76C54B6D" w:rsidR="00A14D89" w:rsidRPr="000F2565" w:rsidRDefault="00A14D89" w:rsidP="00A14D89">
                      <w:pPr>
                        <w:spacing w:after="0" w:line="240" w:lineRule="auto"/>
                        <w:ind w:left="-90"/>
                        <w:jc w:val="center"/>
                        <w:rPr>
                          <w:rFonts w:ascii="Rockwell" w:hAnsi="Rockwell" w:cs="Times New Roman"/>
                          <w:b/>
                          <w:bCs/>
                        </w:rPr>
                      </w:pPr>
                      <w:r w:rsidRPr="000F2565">
                        <w:rPr>
                          <w:rFonts w:ascii="Rockwell" w:hAnsi="Rockwell" w:cs="Times New Roman"/>
                          <w:b/>
                          <w:bCs/>
                        </w:rPr>
                        <w:t xml:space="preserve">Phone: </w:t>
                      </w:r>
                      <w:r w:rsidR="007F6F28">
                        <w:rPr>
                          <w:rFonts w:ascii="Rockwell" w:hAnsi="Rockwell" w:cs="Times New Roman"/>
                          <w:b/>
                          <w:bCs/>
                        </w:rPr>
                        <w:t>510-605-0072</w:t>
                      </w:r>
                      <w:r w:rsidR="00F83056" w:rsidRPr="000F2565">
                        <w:rPr>
                          <w:rFonts w:ascii="Rockwell" w:hAnsi="Rockwell" w:cs="Times New Roman"/>
                          <w:b/>
                          <w:bCs/>
                        </w:rPr>
                        <w:t>| Email</w:t>
                      </w:r>
                      <w:r w:rsidRPr="000F2565">
                        <w:rPr>
                          <w:rFonts w:ascii="Rockwell" w:hAnsi="Rockwell" w:cs="Times New Roman"/>
                          <w:b/>
                          <w:bCs/>
                        </w:rPr>
                        <w:t>:</w:t>
                      </w:r>
                      <w:r w:rsidRPr="000F2565">
                        <w:rPr>
                          <w:rFonts w:ascii="Rockwell" w:hAnsi="Rockwell"/>
                          <w:b/>
                          <w:bCs/>
                        </w:rPr>
                        <w:t xml:space="preserve"> </w:t>
                      </w:r>
                      <w:r w:rsidR="00744303">
                        <w:rPr>
                          <w:rFonts w:ascii="Rockwell" w:hAnsi="Rockwell"/>
                          <w:b/>
                          <w:bCs/>
                        </w:rPr>
                        <w:t>d</w:t>
                      </w:r>
                      <w:r w:rsidR="00A74A03">
                        <w:rPr>
                          <w:rFonts w:ascii="Rockwell" w:hAnsi="Rockwell"/>
                          <w:b/>
                          <w:bCs/>
                        </w:rPr>
                        <w:t>ivya</w:t>
                      </w:r>
                      <w:r w:rsidR="00177710">
                        <w:rPr>
                          <w:rFonts w:ascii="Rockwell" w:hAnsi="Rockwell"/>
                          <w:b/>
                          <w:bCs/>
                        </w:rPr>
                        <w:t>p8831</w:t>
                      </w:r>
                      <w:r w:rsidR="00A74A03">
                        <w:rPr>
                          <w:rFonts w:ascii="Rockwell" w:hAnsi="Rockwell"/>
                          <w:b/>
                          <w:bCs/>
                        </w:rPr>
                        <w:t xml:space="preserve">@gmail.com </w:t>
                      </w:r>
                      <w:r w:rsidRPr="000F2565">
                        <w:rPr>
                          <w:rFonts w:ascii="Rockwell" w:hAnsi="Rockwell" w:cs="Times New Roman"/>
                          <w:b/>
                          <w:bCs/>
                        </w:rPr>
                        <w:t xml:space="preserve">|    Location: </w:t>
                      </w:r>
                      <w:r w:rsidR="007E44C6">
                        <w:rPr>
                          <w:rFonts w:ascii="Rockwell" w:hAnsi="Rockwell" w:cs="Times New Roman"/>
                          <w:b/>
                          <w:bCs/>
                        </w:rPr>
                        <w:t>CA</w:t>
                      </w:r>
                    </w:p>
                    <w:p w14:paraId="1C218904" w14:textId="62C89CD9" w:rsidR="00A14D89" w:rsidRPr="004F086E" w:rsidRDefault="00A14D89">
                      <w:pPr>
                        <w:rPr>
                          <w:rFonts w:ascii="Rockwell" w:hAnsi="Rockwell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434378D" w14:textId="717215F1" w:rsidR="00BC21F4" w:rsidRPr="00BC21F4" w:rsidRDefault="000B40A5" w:rsidP="000B40A5">
      <w:pPr>
        <w:tabs>
          <w:tab w:val="left" w:pos="1545"/>
        </w:tabs>
        <w:spacing w:after="0"/>
        <w:ind w:left="-900" w:hanging="540"/>
        <w:rPr>
          <w:rFonts w:ascii="Rockwell" w:hAnsi="Rockwell"/>
          <w:b/>
          <w:bCs/>
          <w:color w:val="2F5496" w:themeColor="accent1" w:themeShade="BF"/>
          <w:sz w:val="16"/>
          <w:szCs w:val="16"/>
        </w:rPr>
      </w:pPr>
      <w:r w:rsidRPr="00672ABB"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ab/>
      </w:r>
    </w:p>
    <w:p w14:paraId="40C0BCE1" w14:textId="77777777" w:rsidR="00BC21F4" w:rsidRPr="00BC21F4" w:rsidRDefault="00BC21F4" w:rsidP="000B40A5">
      <w:pPr>
        <w:tabs>
          <w:tab w:val="left" w:pos="1545"/>
        </w:tabs>
        <w:spacing w:after="0"/>
        <w:ind w:left="-900" w:hanging="540"/>
        <w:rPr>
          <w:rFonts w:ascii="Rockwell" w:hAnsi="Rockwell"/>
          <w:b/>
          <w:bCs/>
          <w:color w:val="2F5496" w:themeColor="accent1" w:themeShade="BF"/>
          <w:sz w:val="18"/>
          <w:szCs w:val="18"/>
        </w:rPr>
      </w:pPr>
    </w:p>
    <w:p w14:paraId="062352EE" w14:textId="3243E341" w:rsidR="000B40A5" w:rsidRPr="00EE6B45" w:rsidRDefault="00BC21F4" w:rsidP="000B40A5">
      <w:pPr>
        <w:tabs>
          <w:tab w:val="left" w:pos="1545"/>
        </w:tabs>
        <w:spacing w:after="0"/>
        <w:ind w:left="-900" w:hanging="540"/>
        <w:rPr>
          <w:b/>
          <w:bCs/>
          <w:color w:val="000000" w:themeColor="text1"/>
          <w:sz w:val="40"/>
          <w:szCs w:val="40"/>
        </w:rPr>
      </w:pPr>
      <w:r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 xml:space="preserve"> </w:t>
      </w:r>
      <w:r w:rsidR="00672ABB" w:rsidRPr="00672ABB"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>SUMMARY</w:t>
      </w:r>
      <w:r w:rsidR="000B40A5" w:rsidRPr="00EE6B45">
        <w:rPr>
          <w:b/>
          <w:bCs/>
          <w:color w:val="000000" w:themeColor="text1"/>
          <w:sz w:val="40"/>
          <w:szCs w:val="40"/>
        </w:rPr>
        <w:tab/>
      </w:r>
    </w:p>
    <w:p w14:paraId="14312C5C" w14:textId="77777777" w:rsidR="000B40A5" w:rsidRPr="00F1172E" w:rsidRDefault="000B40A5" w:rsidP="000B40A5">
      <w:pPr>
        <w:spacing w:after="0"/>
        <w:ind w:left="-810" w:hanging="630"/>
        <w:rPr>
          <w:color w:val="D6ED17"/>
          <w:sz w:val="12"/>
          <w:szCs w:val="12"/>
        </w:rPr>
      </w:pPr>
    </w:p>
    <w:p w14:paraId="0CDF2C94" w14:textId="5541B7FE" w:rsidR="008F42FE" w:rsidRDefault="002C7648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>
        <w:rPr>
          <w:rFonts w:ascii="Calibri" w:hAnsi="Calibri" w:cs="Calibri"/>
          <w:color w:val="000000" w:themeColor="text1"/>
          <w:shd w:val="clear" w:color="auto" w:fill="FFFFFF"/>
        </w:rPr>
        <w:t xml:space="preserve">Around </w:t>
      </w:r>
      <w:r w:rsidR="00E71345">
        <w:rPr>
          <w:rFonts w:ascii="Calibri" w:hAnsi="Calibri" w:cs="Calibri"/>
          <w:color w:val="000000" w:themeColor="text1"/>
          <w:shd w:val="clear" w:color="auto" w:fill="FFFFFF"/>
        </w:rPr>
        <w:t>2+</w:t>
      </w:r>
      <w:r w:rsidR="008F42FE" w:rsidRPr="008F42FE">
        <w:rPr>
          <w:rFonts w:ascii="Calibri" w:hAnsi="Calibri" w:cs="Calibri"/>
          <w:color w:val="000000" w:themeColor="text1"/>
          <w:shd w:val="clear" w:color="auto" w:fill="FFFFFF"/>
        </w:rPr>
        <w:t xml:space="preserve"> years of experience in analysis design testing implementation and deployment of web and windows applications using Microsoft.NET Technologies.</w:t>
      </w:r>
    </w:p>
    <w:p w14:paraId="1D9EA66C" w14:textId="6861FDAF" w:rsid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5847A6">
        <w:rPr>
          <w:rFonts w:ascii="Calibri" w:hAnsi="Calibri" w:cs="Calibri"/>
          <w:color w:val="000000" w:themeColor="text1"/>
          <w:shd w:val="clear" w:color="auto" w:fill="FFFFFF"/>
        </w:rPr>
        <w:t>Experience working in phases of the Software Development Life Cycle (SDLC) using method</w:t>
      </w:r>
      <w:r>
        <w:rPr>
          <w:rFonts w:ascii="Calibri" w:hAnsi="Calibri" w:cs="Calibri"/>
          <w:color w:val="000000" w:themeColor="text1"/>
          <w:shd w:val="clear" w:color="auto" w:fill="FFFFFF"/>
        </w:rPr>
        <w:t>ologies like Agile and Waterfall</w:t>
      </w:r>
      <w:r w:rsidRPr="005847A6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14:paraId="103C1AA0" w14:textId="17A961A3" w:rsidR="008477CE" w:rsidRDefault="008477CE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8477CE">
        <w:rPr>
          <w:rFonts w:ascii="Calibri" w:hAnsi="Calibri" w:cs="Calibri"/>
          <w:color w:val="000000" w:themeColor="text1"/>
          <w:shd w:val="clear" w:color="auto" w:fill="FFFFFF"/>
        </w:rPr>
        <w:t>Knowledge of developing</w:t>
      </w:r>
      <w:r w:rsidR="002C0CD2">
        <w:rPr>
          <w:rFonts w:ascii="Calibri" w:hAnsi="Calibri" w:cs="Calibri"/>
          <w:color w:val="000000" w:themeColor="text1"/>
          <w:shd w:val="clear" w:color="auto" w:fill="FFFFFF"/>
        </w:rPr>
        <w:t xml:space="preserve"> </w:t>
      </w:r>
      <w:r w:rsidRPr="008477CE">
        <w:rPr>
          <w:rFonts w:ascii="Calibri" w:hAnsi="Calibri" w:cs="Calibri"/>
          <w:color w:val="000000" w:themeColor="text1"/>
          <w:shd w:val="clear" w:color="auto" w:fill="FFFFFF"/>
        </w:rPr>
        <w:t>Multi-tier/N-Tier Architectures and implementing the concept of Object-Oriented Programming (OOPS) Concepts including Inheritance, Abstraction, Polymorphism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,</w:t>
      </w:r>
      <w:r w:rsidRPr="008477CE">
        <w:rPr>
          <w:rFonts w:ascii="Calibri" w:hAnsi="Calibri" w:cs="Calibri"/>
          <w:color w:val="000000" w:themeColor="text1"/>
          <w:shd w:val="clear" w:color="auto" w:fill="FFFFFF"/>
        </w:rPr>
        <w:t xml:space="preserve"> and Design Patterns.</w:t>
      </w:r>
    </w:p>
    <w:p w14:paraId="51DBC705" w14:textId="4F58798E" w:rsidR="008F42FE" w:rsidRPr="008477CE" w:rsidRDefault="008F42FE" w:rsidP="00900CCD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8477CE">
        <w:rPr>
          <w:color w:val="000000" w:themeColor="text1"/>
        </w:rPr>
        <w:t>Knowledge of developing applications using Microsoft Technologies such as .NET Framework, web application using ASP.NET MVC, Win Forms using C#.NET.</w:t>
      </w:r>
    </w:p>
    <w:p w14:paraId="776EFA3B" w14:textId="12E17A8B" w:rsidR="008F42FE" w:rsidRPr="008F42FE" w:rsidRDefault="008F42FE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color w:val="000000" w:themeColor="text1"/>
          <w:shd w:val="clear" w:color="auto" w:fill="FFFFFF"/>
        </w:rPr>
      </w:pPr>
      <w:r w:rsidRPr="008F42FE">
        <w:rPr>
          <w:color w:val="000000" w:themeColor="text1"/>
          <w:shd w:val="clear" w:color="auto" w:fill="FFFFFF"/>
        </w:rPr>
        <w:t xml:space="preserve">Good </w:t>
      </w:r>
      <w:r w:rsidR="00D538EB">
        <w:rPr>
          <w:color w:val="000000" w:themeColor="text1"/>
          <w:shd w:val="clear" w:color="auto" w:fill="FFFFFF"/>
        </w:rPr>
        <w:t xml:space="preserve">knowledge of </w:t>
      </w:r>
      <w:r w:rsidRPr="008F42FE">
        <w:rPr>
          <w:color w:val="000000" w:themeColor="text1"/>
          <w:shd w:val="clear" w:color="auto" w:fill="FFFFFF"/>
        </w:rPr>
        <w:t>ADO.NET objects such as SQL Connection Object, SQL Command Object, Data Reader Object, Dataset Object</w:t>
      </w:r>
      <w:r w:rsidR="00DC607B">
        <w:rPr>
          <w:color w:val="000000" w:themeColor="text1"/>
          <w:shd w:val="clear" w:color="auto" w:fill="FFFFFF"/>
        </w:rPr>
        <w:t>,</w:t>
      </w:r>
      <w:r w:rsidRPr="008F42FE">
        <w:rPr>
          <w:color w:val="000000" w:themeColor="text1"/>
          <w:shd w:val="clear" w:color="auto" w:fill="FFFFFF"/>
        </w:rPr>
        <w:t xml:space="preserve"> and Data Adapter Object. </w:t>
      </w:r>
    </w:p>
    <w:p w14:paraId="4BEC5B63" w14:textId="77777777" w:rsidR="00D538EB" w:rsidRP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D538EB">
        <w:rPr>
          <w:rFonts w:ascii="Calibri" w:hAnsi="Calibri" w:cs="Calibri"/>
          <w:color w:val="000000" w:themeColor="text1"/>
          <w:shd w:val="clear" w:color="auto" w:fill="FFFFFF"/>
        </w:rPr>
        <w:t>Proficient in debugging applications using the debugging tools provided by the Visual Studio IDE.</w:t>
      </w:r>
    </w:p>
    <w:p w14:paraId="457ABAAF" w14:textId="77777777" w:rsidR="00D538EB" w:rsidRP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D538EB">
        <w:rPr>
          <w:rFonts w:ascii="Calibri" w:hAnsi="Calibri" w:cs="Calibri"/>
          <w:color w:val="000000" w:themeColor="text1"/>
          <w:shd w:val="clear" w:color="auto" w:fill="FFFFFF"/>
        </w:rPr>
        <w:t>Knowledge in developing and consuming Windows Communication Foundation (WCF) Services.</w:t>
      </w:r>
    </w:p>
    <w:p w14:paraId="10589DA0" w14:textId="77777777" w:rsidR="00D538EB" w:rsidRP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D538EB">
        <w:rPr>
          <w:rFonts w:ascii="Calibri" w:hAnsi="Calibri" w:cs="Calibri"/>
          <w:color w:val="000000" w:themeColor="text1"/>
          <w:shd w:val="clear" w:color="auto" w:fill="FFFFFF"/>
        </w:rPr>
        <w:t>Good knowledge of Windows Presentation Foundation (WPF) in creating Windows-based applications.</w:t>
      </w:r>
    </w:p>
    <w:p w14:paraId="32A3B2A1" w14:textId="135B39A2" w:rsid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D538EB">
        <w:rPr>
          <w:rFonts w:ascii="Calibri" w:hAnsi="Calibri" w:cs="Calibri"/>
          <w:color w:val="000000" w:themeColor="text1"/>
          <w:shd w:val="clear" w:color="auto" w:fill="FFFFFF"/>
        </w:rPr>
        <w:t>Proficient in Design user interactive (UI) web pages using web technologies like HTML, CSS, JavaScript, Bootstrap, jQuery, Ajax, and JSON.</w:t>
      </w:r>
    </w:p>
    <w:p w14:paraId="0AA0556E" w14:textId="238A7CC6" w:rsidR="004F38EE" w:rsidRPr="004F38EE" w:rsidRDefault="004F38EE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F38EE">
        <w:rPr>
          <w:rFonts w:ascii="Calibri" w:hAnsi="Calibri" w:cs="Calibri"/>
          <w:color w:val="000000" w:themeColor="text1"/>
          <w:shd w:val="clear" w:color="auto" w:fill="FFFFFF"/>
        </w:rPr>
        <w:t>Good knowledge of Web User Controls, Grid View Controls, Form Validation Controls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,</w:t>
      </w:r>
      <w:r w:rsidRPr="004F38EE">
        <w:rPr>
          <w:rFonts w:ascii="Calibri" w:hAnsi="Calibri" w:cs="Calibri"/>
          <w:color w:val="000000" w:themeColor="text1"/>
          <w:shd w:val="clear" w:color="auto" w:fill="FFFFFF"/>
        </w:rPr>
        <w:t xml:space="preserve"> and Custom Controls.</w:t>
      </w:r>
    </w:p>
    <w:p w14:paraId="6DA7E23A" w14:textId="5D8AB4B0" w:rsidR="00272304" w:rsidRPr="00272304" w:rsidRDefault="00272304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272304">
        <w:rPr>
          <w:rFonts w:ascii="Calibri" w:hAnsi="Calibri" w:cs="Calibri"/>
          <w:color w:val="000000" w:themeColor="text1"/>
          <w:shd w:val="clear" w:color="auto" w:fill="FFFFFF"/>
        </w:rPr>
        <w:t>Knowledge of using Continuous Integration / Continuous Deployment (CI-CD) tools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 like </w:t>
      </w:r>
      <w:r w:rsidRPr="00272304">
        <w:rPr>
          <w:rFonts w:ascii="Calibri" w:hAnsi="Calibri" w:cs="Calibri"/>
          <w:color w:val="000000" w:themeColor="text1"/>
          <w:shd w:val="clear" w:color="auto" w:fill="FFFFFF"/>
        </w:rPr>
        <w:t>Jenkins.</w:t>
      </w:r>
    </w:p>
    <w:p w14:paraId="38A80ACB" w14:textId="543A91F5" w:rsidR="00387C5D" w:rsidRPr="00387C5D" w:rsidRDefault="00387C5D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>
        <w:rPr>
          <w:rFonts w:ascii="Calibri" w:hAnsi="Calibri" w:cs="Calibri"/>
          <w:color w:val="000000" w:themeColor="text1"/>
          <w:shd w:val="clear" w:color="auto" w:fill="FFFFFF"/>
        </w:rPr>
        <w:t>Proficient</w:t>
      </w:r>
      <w:r w:rsidRPr="00387C5D">
        <w:rPr>
          <w:rFonts w:ascii="Calibri" w:hAnsi="Calibri" w:cs="Calibri"/>
          <w:color w:val="000000" w:themeColor="text1"/>
          <w:shd w:val="clear" w:color="auto" w:fill="FFFFFF"/>
        </w:rPr>
        <w:t xml:space="preserve"> in REST API development using .NET core technologies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 and N</w:t>
      </w:r>
      <w:r w:rsidRPr="00387C5D">
        <w:rPr>
          <w:rFonts w:ascii="Calibri" w:hAnsi="Calibri" w:cs="Calibri"/>
          <w:color w:val="000000" w:themeColor="text1"/>
          <w:shd w:val="clear" w:color="auto" w:fill="FFFFFF"/>
        </w:rPr>
        <w:t>ode JS.</w:t>
      </w:r>
    </w:p>
    <w:p w14:paraId="304B8C3B" w14:textId="7B5265A0" w:rsidR="00B93532" w:rsidRPr="00B93532" w:rsidRDefault="00B93532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B93532">
        <w:rPr>
          <w:rFonts w:ascii="Calibri" w:hAnsi="Calibri" w:cs="Calibri"/>
          <w:color w:val="000000" w:themeColor="text1"/>
          <w:shd w:val="clear" w:color="auto" w:fill="FFFFFF"/>
        </w:rPr>
        <w:t xml:space="preserve">Knowledge 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of </w:t>
      </w:r>
      <w:r w:rsidRPr="00B93532">
        <w:rPr>
          <w:rFonts w:ascii="Calibri" w:hAnsi="Calibri" w:cs="Calibri"/>
          <w:color w:val="000000" w:themeColor="text1"/>
          <w:shd w:val="clear" w:color="auto" w:fill="FFFFFF"/>
        </w:rPr>
        <w:t>developing Web Services and invoking them by using Restful Service for creating proxy classes.</w:t>
      </w:r>
    </w:p>
    <w:p w14:paraId="4D08AA79" w14:textId="105B1983" w:rsidR="00D538EB" w:rsidRP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D538EB">
        <w:rPr>
          <w:rFonts w:ascii="Calibri" w:hAnsi="Calibri" w:cs="Calibri"/>
          <w:color w:val="000000" w:themeColor="text1"/>
          <w:shd w:val="clear" w:color="auto" w:fill="FFFFFF"/>
        </w:rPr>
        <w:t>Good knowledge of database modeling and Relational Databases using SQL Server and MySQL to Developing Queries, Views, and Stored Procedures</w:t>
      </w:r>
      <w:r w:rsidR="00B93F3C">
        <w:rPr>
          <w:rFonts w:ascii="Calibri" w:hAnsi="Calibri" w:cs="Calibri"/>
          <w:color w:val="000000" w:themeColor="text1"/>
          <w:shd w:val="clear" w:color="auto" w:fill="FFFFFF"/>
        </w:rPr>
        <w:t xml:space="preserve"> and NO SQL database like MongoDB</w:t>
      </w:r>
      <w:r w:rsidRPr="00D538EB">
        <w:rPr>
          <w:rFonts w:ascii="Calibri" w:hAnsi="Calibri" w:cs="Calibri"/>
          <w:color w:val="000000" w:themeColor="text1"/>
          <w:shd w:val="clear" w:color="auto" w:fill="FFFFFF"/>
        </w:rPr>
        <w:t xml:space="preserve">. </w:t>
      </w:r>
    </w:p>
    <w:p w14:paraId="6080B195" w14:textId="77777777" w:rsidR="00D538EB" w:rsidRP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D538EB">
        <w:rPr>
          <w:rFonts w:ascii="Calibri" w:hAnsi="Calibri" w:cs="Calibri"/>
          <w:color w:val="000000" w:themeColor="text1"/>
          <w:shd w:val="clear" w:color="auto" w:fill="FFFFFF"/>
        </w:rPr>
        <w:t>Working experience with Team Foundation Server (TFS) and GIT source control.</w:t>
      </w:r>
    </w:p>
    <w:p w14:paraId="442981DD" w14:textId="77777777" w:rsidR="00D538EB" w:rsidRPr="00D538EB" w:rsidRDefault="00D538EB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D538EB">
        <w:rPr>
          <w:rFonts w:ascii="Calibri" w:hAnsi="Calibri" w:cs="Calibri"/>
          <w:color w:val="000000" w:themeColor="text1"/>
          <w:shd w:val="clear" w:color="auto" w:fill="FFFFFF"/>
        </w:rPr>
        <w:t>Proficient with MS Visio and use case diagrams for creating data flow/process flow diagrams such as flowcharts, activity charts, sequence diagrams as per UML.</w:t>
      </w:r>
    </w:p>
    <w:p w14:paraId="4A9E8FDF" w14:textId="73E22FF6" w:rsidR="005847A6" w:rsidRPr="005847A6" w:rsidRDefault="005847A6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5847A6">
        <w:rPr>
          <w:rFonts w:ascii="Calibri" w:hAnsi="Calibri" w:cs="Calibri"/>
          <w:color w:val="000000" w:themeColor="text1"/>
          <w:shd w:val="clear" w:color="auto" w:fill="FFFFFF"/>
        </w:rPr>
        <w:t>Advanced proficiency in MS Office applications (Outlook, Word, Excel, PowerPoint).</w:t>
      </w:r>
    </w:p>
    <w:p w14:paraId="400240B1" w14:textId="77777777" w:rsidR="005847A6" w:rsidRPr="005847A6" w:rsidRDefault="005847A6" w:rsidP="00AD0FBE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5847A6">
        <w:rPr>
          <w:rFonts w:ascii="Calibri" w:hAnsi="Calibri" w:cs="Calibri"/>
          <w:color w:val="000000" w:themeColor="text1"/>
          <w:shd w:val="clear" w:color="auto" w:fill="FFFFFF"/>
        </w:rPr>
        <w:t>Good Interpersonal Skills, team-working attitude, takes initiative, and very proactive in solving problems and providing the best solutions.</w:t>
      </w:r>
    </w:p>
    <w:p w14:paraId="4D4A36F6" w14:textId="77777777" w:rsidR="000B40A5" w:rsidRPr="005847A6" w:rsidRDefault="000B40A5" w:rsidP="005E7527">
      <w:pPr>
        <w:spacing w:after="0"/>
        <w:ind w:left="-270" w:right="-874"/>
        <w:jc w:val="both"/>
        <w:rPr>
          <w:rFonts w:cs="Calibri"/>
          <w:b/>
          <w:bCs/>
          <w:color w:val="2F4F4F"/>
          <w:sz w:val="8"/>
          <w:szCs w:val="28"/>
        </w:rPr>
      </w:pPr>
    </w:p>
    <w:p w14:paraId="332B49D1" w14:textId="5FC474F5" w:rsidR="000B40A5" w:rsidRPr="00672ABB" w:rsidRDefault="00A42E2A" w:rsidP="00A42E2A">
      <w:pPr>
        <w:tabs>
          <w:tab w:val="left" w:pos="1545"/>
        </w:tabs>
        <w:spacing w:after="0"/>
        <w:ind w:left="-900" w:hanging="540"/>
        <w:rPr>
          <w:rFonts w:ascii="Rockwell" w:hAnsi="Rockwell"/>
          <w:b/>
          <w:bCs/>
          <w:color w:val="2F5496" w:themeColor="accent1" w:themeShade="BF"/>
          <w:sz w:val="40"/>
          <w:szCs w:val="40"/>
        </w:rPr>
      </w:pPr>
      <w:r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 xml:space="preserve"> </w:t>
      </w:r>
      <w:r w:rsidR="00672ABB"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>EDUCATION</w:t>
      </w:r>
    </w:p>
    <w:p w14:paraId="1EBBB796" w14:textId="77777777" w:rsidR="000B40A5" w:rsidRPr="005847A6" w:rsidRDefault="000B40A5" w:rsidP="000B40A5">
      <w:pPr>
        <w:spacing w:after="0"/>
        <w:ind w:left="-900"/>
        <w:rPr>
          <w:rFonts w:cs="Calibri"/>
          <w:color w:val="002060"/>
          <w:sz w:val="6"/>
          <w:szCs w:val="2"/>
        </w:rPr>
      </w:pPr>
    </w:p>
    <w:p w14:paraId="419120B6" w14:textId="77777777" w:rsidR="00B7228E" w:rsidRDefault="00B7228E" w:rsidP="00B7228E">
      <w:pPr>
        <w:pStyle w:val="ListParagraph"/>
        <w:widowControl w:val="0"/>
        <w:suppressAutoHyphens/>
        <w:spacing w:after="0"/>
        <w:ind w:left="-540" w:right="-1054"/>
        <w:jc w:val="both"/>
        <w:rPr>
          <w:rFonts w:ascii="Calibri" w:hAnsi="Calibri" w:cs="Calibri"/>
          <w:b/>
          <w:bCs/>
          <w:color w:val="000000" w:themeColor="text1"/>
          <w:shd w:val="clear" w:color="auto" w:fill="FFFFFF"/>
        </w:rPr>
      </w:pPr>
      <w:r w:rsidRPr="00B7228E">
        <w:rPr>
          <w:rFonts w:ascii="Calibri" w:hAnsi="Calibri" w:cs="Calibri"/>
          <w:b/>
          <w:bCs/>
          <w:color w:val="000000" w:themeColor="text1"/>
          <w:shd w:val="clear" w:color="auto" w:fill="FFFFFF"/>
        </w:rPr>
        <w:t xml:space="preserve">Master of Science - Computer Science </w:t>
      </w:r>
    </w:p>
    <w:p w14:paraId="54DF7FE4" w14:textId="74527AF8" w:rsidR="00E93846" w:rsidRDefault="00B7228E" w:rsidP="00B7228E">
      <w:pPr>
        <w:pStyle w:val="ListParagraph"/>
        <w:widowControl w:val="0"/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B7228E">
        <w:rPr>
          <w:rFonts w:ascii="Calibri" w:hAnsi="Calibri" w:cs="Calibri"/>
          <w:color w:val="000000" w:themeColor="text1"/>
          <w:shd w:val="clear" w:color="auto" w:fill="FFFFFF"/>
        </w:rPr>
        <w:t>California State University,</w:t>
      </w:r>
      <w:r w:rsidR="007B3F54">
        <w:rPr>
          <w:rFonts w:ascii="Calibri" w:hAnsi="Calibri" w:cs="Calibri"/>
          <w:color w:val="000000" w:themeColor="text1"/>
          <w:shd w:val="clear" w:color="auto" w:fill="FFFFFF"/>
        </w:rPr>
        <w:t xml:space="preserve"> CA</w:t>
      </w:r>
    </w:p>
    <w:p w14:paraId="6E389CEE" w14:textId="77777777" w:rsidR="00B7228E" w:rsidRPr="00B7228E" w:rsidRDefault="00B7228E" w:rsidP="00B7228E">
      <w:pPr>
        <w:pStyle w:val="ListParagraph"/>
        <w:widowControl w:val="0"/>
        <w:suppressAutoHyphens/>
        <w:spacing w:after="0"/>
        <w:ind w:left="-540" w:right="-1054"/>
        <w:jc w:val="both"/>
        <w:rPr>
          <w:rFonts w:ascii="Calibri" w:hAnsi="Calibri" w:cs="Calibri"/>
          <w:b/>
          <w:bCs/>
          <w:color w:val="000000" w:themeColor="text1"/>
          <w:sz w:val="10"/>
          <w:szCs w:val="10"/>
          <w:shd w:val="clear" w:color="auto" w:fill="FFFFFF"/>
        </w:rPr>
      </w:pPr>
    </w:p>
    <w:p w14:paraId="53840A9B" w14:textId="77777777" w:rsidR="005847A6" w:rsidRPr="002362DD" w:rsidRDefault="005847A6" w:rsidP="005847A6">
      <w:pPr>
        <w:spacing w:after="0"/>
        <w:ind w:left="-180"/>
        <w:jc w:val="both"/>
        <w:rPr>
          <w:rFonts w:ascii="Calibri" w:hAnsi="Calibri" w:cs="Calibri"/>
          <w:bCs/>
          <w:color w:val="000000" w:themeColor="text1"/>
          <w:spacing w:val="4"/>
          <w:sz w:val="2"/>
          <w:szCs w:val="16"/>
        </w:rPr>
      </w:pPr>
    </w:p>
    <w:p w14:paraId="22FD9CFA" w14:textId="0EC7B43F" w:rsidR="0014429D" w:rsidRPr="00AB77DA" w:rsidRDefault="00A42E2A" w:rsidP="00A42E2A">
      <w:pPr>
        <w:tabs>
          <w:tab w:val="left" w:pos="1545"/>
        </w:tabs>
        <w:spacing w:after="0"/>
        <w:ind w:left="-900" w:hanging="540"/>
        <w:rPr>
          <w:rFonts w:ascii="Rockwell" w:hAnsi="Rockwell"/>
          <w:b/>
          <w:bCs/>
          <w:color w:val="2F5496" w:themeColor="accent1" w:themeShade="BF"/>
          <w:sz w:val="40"/>
          <w:szCs w:val="40"/>
        </w:rPr>
      </w:pPr>
      <w:r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 xml:space="preserve"> </w:t>
      </w:r>
      <w:r w:rsidR="00672ABB"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>SKILLS</w:t>
      </w:r>
    </w:p>
    <w:tbl>
      <w:tblPr>
        <w:tblStyle w:val="TableGrid"/>
        <w:tblpPr w:leftFromText="180" w:rightFromText="180" w:vertAnchor="text" w:horzAnchor="page" w:tblpX="873" w:tblpY="298"/>
        <w:tblW w:w="10710" w:type="dxa"/>
        <w:tblLook w:val="04A0" w:firstRow="1" w:lastRow="0" w:firstColumn="1" w:lastColumn="0" w:noHBand="0" w:noVBand="1"/>
      </w:tblPr>
      <w:tblGrid>
        <w:gridCol w:w="3505"/>
        <w:gridCol w:w="7205"/>
      </w:tblGrid>
      <w:tr w:rsidR="00AB77DA" w14:paraId="4A3760FE" w14:textId="77777777" w:rsidTr="00AD0FBE">
        <w:tc>
          <w:tcPr>
            <w:tcW w:w="3505" w:type="dxa"/>
          </w:tcPr>
          <w:p w14:paraId="0106F17A" w14:textId="77777777" w:rsidR="00AB77DA" w:rsidRPr="00D14084" w:rsidRDefault="00AB77DA" w:rsidP="00AD0FBE">
            <w:pPr>
              <w:tabs>
                <w:tab w:val="left" w:pos="1545"/>
              </w:tabs>
              <w:jc w:val="both"/>
              <w:rPr>
                <w:rFonts w:ascii="Rockwell" w:hAnsi="Rockwell"/>
                <w:b/>
                <w:bCs/>
                <w:color w:val="76528B"/>
              </w:rPr>
            </w:pPr>
            <w:r w:rsidRPr="00855387">
              <w:rPr>
                <w:rFonts w:ascii="Calibri" w:hAnsi="Calibri" w:cs="Calibri"/>
                <w:b/>
                <w:bCs/>
                <w:color w:val="000000" w:themeColor="text1"/>
              </w:rPr>
              <w:t>Methodologies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7205" w:type="dxa"/>
          </w:tcPr>
          <w:p w14:paraId="026A7C83" w14:textId="77777777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</w:rPr>
              <w:t>SDLC, Agile, Waterfall</w:t>
            </w:r>
          </w:p>
        </w:tc>
      </w:tr>
      <w:tr w:rsidR="00AB77DA" w14:paraId="72958E95" w14:textId="77777777" w:rsidTr="00AD0FBE">
        <w:tc>
          <w:tcPr>
            <w:tcW w:w="3505" w:type="dxa"/>
          </w:tcPr>
          <w:p w14:paraId="4990C67A" w14:textId="77777777" w:rsidR="00AB77DA" w:rsidRPr="00D14084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76528B"/>
              </w:rPr>
            </w:pPr>
            <w:r w:rsidRPr="00855387">
              <w:rPr>
                <w:rFonts w:ascii="Calibri" w:eastAsia="Times New Roman" w:hAnsi="Calibri" w:cs="Calibri"/>
                <w:b/>
                <w:color w:val="000000" w:themeColor="text1"/>
              </w:rPr>
              <w:t xml:space="preserve">.NET Technologies </w:t>
            </w:r>
            <w:r w:rsidRPr="00855387">
              <w:rPr>
                <w:rFonts w:ascii="Calibri" w:hAnsi="Calibri" w:cs="Calibri"/>
                <w:color w:val="000000" w:themeColor="text1"/>
                <w:shd w:val="clear" w:color="auto" w:fill="FFFFFF"/>
              </w:rPr>
              <w:t>&amp;</w:t>
            </w:r>
            <w:r w:rsidRPr="00855387">
              <w:rPr>
                <w:rStyle w:val="Strong"/>
                <w:rFonts w:ascii="Calibri" w:hAnsi="Calibri" w:cs="Calibri"/>
                <w:color w:val="000000" w:themeColor="text1"/>
                <w:shd w:val="clear" w:color="auto" w:fill="FFFFFF"/>
              </w:rPr>
              <w:t xml:space="preserve"> Frameworks</w:t>
            </w:r>
            <w:r>
              <w:rPr>
                <w:rStyle w:val="Strong"/>
                <w:rFonts w:ascii="Calibri" w:hAnsi="Calibri" w:cs="Calibri"/>
                <w:color w:val="000000" w:themeColor="text1"/>
                <w:shd w:val="clear" w:color="auto" w:fill="FFFFFF"/>
              </w:rPr>
              <w:t>:</w:t>
            </w:r>
          </w:p>
        </w:tc>
        <w:tc>
          <w:tcPr>
            <w:tcW w:w="7205" w:type="dxa"/>
          </w:tcPr>
          <w:p w14:paraId="521B0B83" w14:textId="719998B0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  <w:shd w:val="clear" w:color="auto" w:fill="FFFFFF"/>
              </w:rPr>
              <w:t>C#, ASP.NET MVC,</w:t>
            </w:r>
            <w:r w:rsidR="00191E98">
              <w:rPr>
                <w:rFonts w:ascii="Calibri" w:hAnsi="Calibri" w:cs="Calibri"/>
                <w:color w:val="000000" w:themeColor="text1"/>
                <w:shd w:val="clear" w:color="auto" w:fill="FFFFFF"/>
              </w:rPr>
              <w:t xml:space="preserve"> Angular.JS, </w:t>
            </w:r>
            <w:r w:rsidR="00552A0E">
              <w:rPr>
                <w:rFonts w:ascii="Calibri" w:hAnsi="Calibri" w:cs="Calibri"/>
                <w:color w:val="000000" w:themeColor="text1"/>
                <w:shd w:val="clear" w:color="auto" w:fill="FFFFFF"/>
              </w:rPr>
              <w:t xml:space="preserve">Express.JS, Node. JS, </w:t>
            </w:r>
            <w:r w:rsidR="00191E98" w:rsidRPr="003141F3">
              <w:rPr>
                <w:rFonts w:ascii="Calibri" w:hAnsi="Calibri" w:cs="Calibri"/>
                <w:color w:val="000000" w:themeColor="text1"/>
                <w:shd w:val="clear" w:color="auto" w:fill="FFFFFF"/>
              </w:rPr>
              <w:t>ADO.NET</w:t>
            </w:r>
            <w:r w:rsidRPr="003141F3">
              <w:rPr>
                <w:rFonts w:ascii="Calibri" w:hAnsi="Calibri" w:cs="Calibri"/>
                <w:color w:val="000000" w:themeColor="text1"/>
                <w:shd w:val="clear" w:color="auto" w:fill="FFFFFF"/>
              </w:rPr>
              <w:t>, VB.net, WCF, WPF, Restful, .NET Framework, Entity framework</w:t>
            </w:r>
          </w:p>
        </w:tc>
      </w:tr>
      <w:tr w:rsidR="00AB77DA" w14:paraId="629BB63D" w14:textId="77777777" w:rsidTr="00AD0FBE">
        <w:tc>
          <w:tcPr>
            <w:tcW w:w="3505" w:type="dxa"/>
          </w:tcPr>
          <w:p w14:paraId="6E8BDCD7" w14:textId="77777777" w:rsidR="00AB77DA" w:rsidRPr="00D14084" w:rsidRDefault="00AB77DA" w:rsidP="00AD0FBE">
            <w:pPr>
              <w:tabs>
                <w:tab w:val="left" w:pos="1545"/>
              </w:tabs>
              <w:jc w:val="both"/>
              <w:rPr>
                <w:rFonts w:ascii="Rockwell" w:hAnsi="Rockwell"/>
                <w:b/>
                <w:bCs/>
                <w:color w:val="76528B"/>
              </w:rPr>
            </w:pPr>
            <w:r w:rsidRPr="00855387">
              <w:rPr>
                <w:rFonts w:ascii="Calibri" w:hAnsi="Calibri" w:cs="Calibri"/>
                <w:b/>
                <w:bCs/>
                <w:color w:val="000000" w:themeColor="text1"/>
                <w:shd w:val="clear" w:color="auto" w:fill="FFFFFF"/>
              </w:rPr>
              <w:t>IDE</w:t>
            </w:r>
            <w:r>
              <w:rPr>
                <w:rFonts w:ascii="Calibri" w:hAnsi="Calibri" w:cs="Calibri"/>
                <w:b/>
                <w:bCs/>
                <w:color w:val="000000" w:themeColor="text1"/>
                <w:shd w:val="clear" w:color="auto" w:fill="FFFFFF"/>
              </w:rPr>
              <w:t>:</w:t>
            </w:r>
          </w:p>
        </w:tc>
        <w:tc>
          <w:tcPr>
            <w:tcW w:w="7205" w:type="dxa"/>
          </w:tcPr>
          <w:p w14:paraId="06A427E8" w14:textId="77777777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</w:rPr>
              <w:t>MS Visual Studio</w:t>
            </w:r>
          </w:p>
        </w:tc>
      </w:tr>
      <w:tr w:rsidR="00AB77DA" w14:paraId="71C66E1B" w14:textId="77777777" w:rsidTr="00AD0FBE">
        <w:tc>
          <w:tcPr>
            <w:tcW w:w="3505" w:type="dxa"/>
          </w:tcPr>
          <w:p w14:paraId="0AAB1C87" w14:textId="77777777" w:rsidR="00AB77DA" w:rsidRPr="00D14084" w:rsidRDefault="00AB77DA" w:rsidP="00AD0FBE">
            <w:pPr>
              <w:tabs>
                <w:tab w:val="left" w:pos="1545"/>
              </w:tabs>
              <w:jc w:val="both"/>
              <w:rPr>
                <w:rFonts w:ascii="Rockwell" w:hAnsi="Rockwell"/>
                <w:b/>
                <w:bCs/>
                <w:color w:val="76528B"/>
              </w:rPr>
            </w:pPr>
            <w:r w:rsidRPr="00855387">
              <w:rPr>
                <w:rFonts w:ascii="Calibri" w:hAnsi="Calibri" w:cs="Calibri"/>
                <w:b/>
                <w:bCs/>
                <w:color w:val="000000" w:themeColor="text1"/>
              </w:rPr>
              <w:t>Web Technologies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7205" w:type="dxa"/>
          </w:tcPr>
          <w:p w14:paraId="61721CC4" w14:textId="77777777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</w:rPr>
              <w:t>HTML, CSS, JavaScript, Bootstrap, Ajax, jQuery, Json</w:t>
            </w:r>
          </w:p>
        </w:tc>
      </w:tr>
      <w:tr w:rsidR="00AB77DA" w14:paraId="69239538" w14:textId="77777777" w:rsidTr="00AD0FBE">
        <w:tc>
          <w:tcPr>
            <w:tcW w:w="3505" w:type="dxa"/>
          </w:tcPr>
          <w:p w14:paraId="647AF905" w14:textId="77777777" w:rsidR="00AB77DA" w:rsidRPr="00D14084" w:rsidRDefault="00AB77DA" w:rsidP="00AD0FBE">
            <w:pPr>
              <w:tabs>
                <w:tab w:val="left" w:pos="1545"/>
              </w:tabs>
              <w:jc w:val="both"/>
              <w:rPr>
                <w:rFonts w:ascii="Rockwell" w:hAnsi="Rockwell"/>
                <w:b/>
                <w:bCs/>
                <w:color w:val="76528B"/>
              </w:rPr>
            </w:pPr>
            <w:r w:rsidRPr="00855387">
              <w:rPr>
                <w:rFonts w:ascii="Calibri" w:hAnsi="Calibri" w:cs="Calibri"/>
                <w:b/>
                <w:bCs/>
                <w:color w:val="000000" w:themeColor="text1"/>
              </w:rPr>
              <w:t>Web Server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7205" w:type="dxa"/>
          </w:tcPr>
          <w:p w14:paraId="5CB00E5B" w14:textId="77777777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</w:rPr>
              <w:t>IIS</w:t>
            </w:r>
          </w:p>
        </w:tc>
      </w:tr>
      <w:tr w:rsidR="00AB77DA" w14:paraId="58AE454F" w14:textId="77777777" w:rsidTr="00AD0FBE">
        <w:tc>
          <w:tcPr>
            <w:tcW w:w="3505" w:type="dxa"/>
          </w:tcPr>
          <w:p w14:paraId="73B3DAE8" w14:textId="77777777" w:rsidR="00AB77DA" w:rsidRPr="00855387" w:rsidRDefault="00AB77DA" w:rsidP="00AD0FBE">
            <w:pPr>
              <w:tabs>
                <w:tab w:val="left" w:pos="1545"/>
              </w:tabs>
              <w:jc w:val="both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855387">
              <w:rPr>
                <w:rFonts w:ascii="Calibri" w:hAnsi="Calibri" w:cs="Calibri"/>
                <w:b/>
                <w:bCs/>
                <w:color w:val="000000" w:themeColor="text1"/>
              </w:rPr>
              <w:t>Databases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7205" w:type="dxa"/>
          </w:tcPr>
          <w:p w14:paraId="55E1F62F" w14:textId="1811EA17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</w:rPr>
              <w:t xml:space="preserve">MySQL, SQL </w:t>
            </w:r>
            <w:r w:rsidR="00B93532" w:rsidRPr="003141F3">
              <w:rPr>
                <w:rFonts w:ascii="Calibri" w:hAnsi="Calibri" w:cs="Calibri"/>
                <w:color w:val="000000" w:themeColor="text1"/>
              </w:rPr>
              <w:t>Server</w:t>
            </w:r>
            <w:r w:rsidR="00B93532">
              <w:rPr>
                <w:rFonts w:ascii="Calibri" w:hAnsi="Calibri" w:cs="Calibri"/>
                <w:color w:val="000000" w:themeColor="text1"/>
              </w:rPr>
              <w:t xml:space="preserve">, </w:t>
            </w:r>
            <w:r w:rsidR="00B93532">
              <w:t>MongoDB</w:t>
            </w:r>
          </w:p>
        </w:tc>
      </w:tr>
      <w:tr w:rsidR="00AB77DA" w14:paraId="3E4360A9" w14:textId="77777777" w:rsidTr="00AD0FBE">
        <w:tc>
          <w:tcPr>
            <w:tcW w:w="3505" w:type="dxa"/>
          </w:tcPr>
          <w:p w14:paraId="30A5D88B" w14:textId="77777777" w:rsidR="00AB77DA" w:rsidRPr="00855387" w:rsidRDefault="00AB77DA" w:rsidP="00AD0FBE">
            <w:pPr>
              <w:tabs>
                <w:tab w:val="left" w:pos="1545"/>
              </w:tabs>
              <w:jc w:val="both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855387">
              <w:rPr>
                <w:rFonts w:ascii="Calibri" w:hAnsi="Calibri" w:cs="Calibri"/>
                <w:b/>
                <w:bCs/>
                <w:color w:val="000000" w:themeColor="text1"/>
              </w:rPr>
              <w:t xml:space="preserve">Version Control 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 xml:space="preserve">/ Other </w:t>
            </w:r>
            <w:r w:rsidRPr="00855387">
              <w:rPr>
                <w:rFonts w:ascii="Calibri" w:hAnsi="Calibri" w:cs="Calibri"/>
                <w:b/>
                <w:bCs/>
                <w:color w:val="000000" w:themeColor="text1"/>
              </w:rPr>
              <w:t>Tools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7205" w:type="dxa"/>
          </w:tcPr>
          <w:p w14:paraId="6571151A" w14:textId="7064763F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</w:rPr>
              <w:t>UML, MS Visio, TFS,</w:t>
            </w:r>
            <w:r w:rsidRPr="003141F3">
              <w:rPr>
                <w:color w:val="000000" w:themeColor="text1"/>
              </w:rPr>
              <w:t xml:space="preserve"> </w:t>
            </w:r>
            <w:r w:rsidR="00B93532" w:rsidRPr="003141F3">
              <w:rPr>
                <w:rFonts w:ascii="Calibri" w:hAnsi="Calibri" w:cs="Calibri"/>
                <w:color w:val="000000" w:themeColor="text1"/>
              </w:rPr>
              <w:t>Git</w:t>
            </w:r>
            <w:r w:rsidR="00B93532">
              <w:rPr>
                <w:rFonts w:ascii="Calibri" w:hAnsi="Calibri" w:cs="Calibri"/>
                <w:color w:val="000000" w:themeColor="text1"/>
              </w:rPr>
              <w:t xml:space="preserve">, </w:t>
            </w:r>
            <w:r w:rsidR="00B93532">
              <w:t>Jenkins</w:t>
            </w:r>
          </w:p>
        </w:tc>
      </w:tr>
      <w:tr w:rsidR="00AB77DA" w14:paraId="095FB60B" w14:textId="77777777" w:rsidTr="00AD0FBE">
        <w:tc>
          <w:tcPr>
            <w:tcW w:w="3505" w:type="dxa"/>
          </w:tcPr>
          <w:p w14:paraId="39E0018C" w14:textId="77777777" w:rsidR="00AB77DA" w:rsidRPr="00855387" w:rsidRDefault="00AB77DA" w:rsidP="00AD0FBE">
            <w:pPr>
              <w:tabs>
                <w:tab w:val="left" w:pos="1545"/>
              </w:tabs>
              <w:jc w:val="both"/>
              <w:rPr>
                <w:rFonts w:ascii="Calibri" w:hAnsi="Calibri" w:cs="Calibri"/>
                <w:b/>
                <w:bCs/>
                <w:color w:val="000000" w:themeColor="text1"/>
              </w:rPr>
            </w:pPr>
            <w:r w:rsidRPr="00855387">
              <w:rPr>
                <w:rFonts w:ascii="Calibri" w:hAnsi="Calibri" w:cs="Calibri"/>
                <w:b/>
                <w:bCs/>
                <w:color w:val="000000" w:themeColor="text1"/>
              </w:rPr>
              <w:t>Operating Systems</w:t>
            </w:r>
            <w:r>
              <w:rPr>
                <w:rFonts w:ascii="Calibri" w:hAnsi="Calibri" w:cs="Calibri"/>
                <w:b/>
                <w:bCs/>
                <w:color w:val="000000" w:themeColor="text1"/>
              </w:rPr>
              <w:t>:</w:t>
            </w:r>
          </w:p>
        </w:tc>
        <w:tc>
          <w:tcPr>
            <w:tcW w:w="7205" w:type="dxa"/>
          </w:tcPr>
          <w:p w14:paraId="61A81CA4" w14:textId="77777777" w:rsidR="00AB77DA" w:rsidRPr="003141F3" w:rsidRDefault="00AB77DA" w:rsidP="00AD0FBE">
            <w:pPr>
              <w:tabs>
                <w:tab w:val="left" w:pos="1545"/>
              </w:tabs>
              <w:rPr>
                <w:rFonts w:ascii="Rockwell" w:hAnsi="Rockwell"/>
                <w:b/>
                <w:bCs/>
                <w:color w:val="000000" w:themeColor="text1"/>
              </w:rPr>
            </w:pPr>
            <w:r w:rsidRPr="003141F3">
              <w:rPr>
                <w:rFonts w:ascii="Calibri" w:hAnsi="Calibri" w:cs="Calibri"/>
                <w:color w:val="000000" w:themeColor="text1"/>
              </w:rPr>
              <w:t>Windows, Linux</w:t>
            </w:r>
          </w:p>
        </w:tc>
      </w:tr>
    </w:tbl>
    <w:p w14:paraId="2441081A" w14:textId="1A502E1A" w:rsidR="000A6E19" w:rsidRPr="00AB77DA" w:rsidRDefault="000A6E19" w:rsidP="00AB77DA">
      <w:pPr>
        <w:spacing w:after="0" w:line="240" w:lineRule="auto"/>
        <w:rPr>
          <w:b/>
          <w:bCs/>
          <w:color w:val="000000" w:themeColor="text1"/>
          <w:sz w:val="2"/>
          <w:szCs w:val="2"/>
        </w:rPr>
      </w:pPr>
    </w:p>
    <w:p w14:paraId="11055F09" w14:textId="77777777" w:rsidR="009E6793" w:rsidRPr="009E6793" w:rsidRDefault="009E6793" w:rsidP="00233035">
      <w:pPr>
        <w:rPr>
          <w:b/>
          <w:bCs/>
          <w:color w:val="000000" w:themeColor="text1"/>
          <w:sz w:val="10"/>
          <w:szCs w:val="10"/>
        </w:rPr>
      </w:pPr>
    </w:p>
    <w:p w14:paraId="3F07A2AE" w14:textId="4D2FE568" w:rsidR="00AB77DA" w:rsidRDefault="00AB77DA" w:rsidP="003C0B40">
      <w:pPr>
        <w:spacing w:after="0"/>
        <w:ind w:left="-900"/>
        <w:jc w:val="both"/>
        <w:rPr>
          <w:rFonts w:ascii="Rockwell" w:hAnsi="Rockwell"/>
          <w:b/>
          <w:bCs/>
          <w:color w:val="2F5496" w:themeColor="accent1" w:themeShade="BF"/>
          <w:sz w:val="40"/>
          <w:szCs w:val="40"/>
        </w:rPr>
      </w:pPr>
    </w:p>
    <w:p w14:paraId="4180A198" w14:textId="7EC423C0" w:rsidR="00EE2BF3" w:rsidRDefault="00EE2BF3" w:rsidP="003C0B40">
      <w:pPr>
        <w:spacing w:after="0"/>
        <w:ind w:left="-900"/>
        <w:jc w:val="both"/>
        <w:rPr>
          <w:rFonts w:ascii="Rockwell" w:hAnsi="Rockwell"/>
          <w:b/>
          <w:bCs/>
          <w:color w:val="2F5496" w:themeColor="accent1" w:themeShade="BF"/>
          <w:sz w:val="40"/>
          <w:szCs w:val="40"/>
        </w:rPr>
      </w:pPr>
    </w:p>
    <w:p w14:paraId="7B878B7E" w14:textId="7324105A" w:rsidR="00EE2BF3" w:rsidRPr="006B730F" w:rsidRDefault="00EE2BF3" w:rsidP="00A34665">
      <w:pPr>
        <w:spacing w:after="0" w:line="240" w:lineRule="auto"/>
        <w:jc w:val="both"/>
        <w:rPr>
          <w:rFonts w:ascii="Rockwell" w:hAnsi="Rockwell"/>
          <w:b/>
          <w:bCs/>
          <w:color w:val="2F5496" w:themeColor="accent1" w:themeShade="BF"/>
          <w:sz w:val="18"/>
          <w:szCs w:val="18"/>
        </w:rPr>
      </w:pPr>
    </w:p>
    <w:p w14:paraId="49943213" w14:textId="77777777" w:rsidR="00565A7F" w:rsidRPr="00AD0FBE" w:rsidRDefault="00565A7F" w:rsidP="00A34665">
      <w:pPr>
        <w:spacing w:after="0" w:line="240" w:lineRule="auto"/>
        <w:jc w:val="both"/>
        <w:rPr>
          <w:rFonts w:ascii="Rockwell" w:hAnsi="Rockwell"/>
          <w:b/>
          <w:bCs/>
          <w:color w:val="2F5496" w:themeColor="accent1" w:themeShade="BF"/>
          <w:sz w:val="2"/>
          <w:szCs w:val="2"/>
        </w:rPr>
      </w:pPr>
    </w:p>
    <w:p w14:paraId="6DBCC650" w14:textId="77777777" w:rsidR="0093283E" w:rsidRPr="0093283E" w:rsidRDefault="0093283E" w:rsidP="0093283E">
      <w:pPr>
        <w:spacing w:after="0"/>
        <w:jc w:val="both"/>
        <w:rPr>
          <w:rFonts w:ascii="Rockwell" w:hAnsi="Rockwell"/>
          <w:b/>
          <w:bCs/>
          <w:color w:val="2F5496" w:themeColor="accent1" w:themeShade="BF"/>
          <w:sz w:val="2"/>
          <w:szCs w:val="2"/>
        </w:rPr>
      </w:pPr>
    </w:p>
    <w:p w14:paraId="2F28B864" w14:textId="2125515E" w:rsidR="00FA344C" w:rsidRPr="00E71345" w:rsidRDefault="00A42E2A" w:rsidP="00E71345">
      <w:pPr>
        <w:tabs>
          <w:tab w:val="left" w:pos="1545"/>
        </w:tabs>
        <w:spacing w:after="0"/>
        <w:ind w:left="-900" w:hanging="540"/>
        <w:rPr>
          <w:rFonts w:ascii="Rockwell" w:hAnsi="Rockwell"/>
          <w:b/>
          <w:bCs/>
          <w:color w:val="2F5496" w:themeColor="accent1" w:themeShade="BF"/>
          <w:sz w:val="40"/>
          <w:szCs w:val="40"/>
        </w:rPr>
      </w:pPr>
      <w:r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 xml:space="preserve"> </w:t>
      </w:r>
      <w:r w:rsidR="00672ABB">
        <w:rPr>
          <w:rFonts w:ascii="Rockwell" w:hAnsi="Rockwell"/>
          <w:b/>
          <w:bCs/>
          <w:color w:val="2F5496" w:themeColor="accent1" w:themeShade="BF"/>
          <w:sz w:val="40"/>
          <w:szCs w:val="40"/>
        </w:rPr>
        <w:t>EXPERIENCE</w:t>
      </w:r>
    </w:p>
    <w:p w14:paraId="7E5F036E" w14:textId="77777777" w:rsidR="00FA344C" w:rsidRPr="004D4C8E" w:rsidRDefault="00FA344C" w:rsidP="005E7527">
      <w:pPr>
        <w:pStyle w:val="ListParagraph"/>
        <w:widowControl w:val="0"/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z w:val="2"/>
          <w:szCs w:val="2"/>
          <w:shd w:val="clear" w:color="auto" w:fill="FFFFFF"/>
        </w:rPr>
      </w:pPr>
    </w:p>
    <w:p w14:paraId="1E323E73" w14:textId="77777777" w:rsidR="0026315A" w:rsidRPr="00E423B1" w:rsidRDefault="0026315A" w:rsidP="0026315A">
      <w:pPr>
        <w:spacing w:after="0"/>
        <w:ind w:left="-450" w:hanging="450"/>
        <w:rPr>
          <w:b/>
          <w:bCs/>
          <w:color w:val="000000" w:themeColor="text1"/>
          <w:sz w:val="2"/>
          <w:szCs w:val="8"/>
        </w:rPr>
      </w:pPr>
    </w:p>
    <w:p w14:paraId="50FC7528" w14:textId="77777777" w:rsidR="00C1690F" w:rsidRPr="00657982" w:rsidRDefault="00C1690F" w:rsidP="00C1690F">
      <w:pPr>
        <w:pStyle w:val="ListParagraph"/>
        <w:widowControl w:val="0"/>
        <w:suppressAutoHyphens/>
        <w:spacing w:after="0"/>
        <w:ind w:left="-90" w:right="-694"/>
        <w:jc w:val="both"/>
        <w:rPr>
          <w:rFonts w:ascii="Calibri" w:hAnsi="Calibri" w:cs="Calibri"/>
          <w:color w:val="000000" w:themeColor="text1"/>
          <w:sz w:val="2"/>
          <w:szCs w:val="12"/>
          <w:shd w:val="clear" w:color="auto" w:fill="FFFFFF"/>
        </w:rPr>
      </w:pPr>
    </w:p>
    <w:p w14:paraId="3A4B16B8" w14:textId="056052AF" w:rsidR="005847A6" w:rsidRPr="009E6793" w:rsidRDefault="006052D3" w:rsidP="00A42E2A">
      <w:pPr>
        <w:spacing w:after="0"/>
        <w:ind w:left="-990" w:hanging="139"/>
        <w:jc w:val="both"/>
        <w:rPr>
          <w:rFonts w:ascii="Rockwell" w:hAnsi="Rockwell" w:cs="Calibri"/>
          <w:b/>
          <w:bCs/>
          <w:color w:val="2F5496" w:themeColor="accent1" w:themeShade="BF"/>
          <w:spacing w:val="4"/>
        </w:rPr>
      </w:pPr>
      <w:r w:rsidRPr="006052D3">
        <w:rPr>
          <w:rFonts w:ascii="Rockwell" w:hAnsi="Rockwell" w:cs="Calibri"/>
          <w:b/>
          <w:bCs/>
          <w:color w:val="2F5496" w:themeColor="accent1" w:themeShade="BF"/>
          <w:spacing w:val="4"/>
        </w:rPr>
        <w:t>Infinium Global Technologies</w:t>
      </w:r>
      <w:r w:rsidR="005847A6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, India | </w:t>
      </w:r>
      <w:r>
        <w:rPr>
          <w:rFonts w:ascii="Rockwell" w:hAnsi="Rockwell" w:cs="Calibri"/>
          <w:b/>
          <w:bCs/>
          <w:color w:val="2F5496" w:themeColor="accent1" w:themeShade="BF"/>
          <w:spacing w:val="4"/>
        </w:rPr>
        <w:t>Mar</w:t>
      </w:r>
      <w:r w:rsidR="005847A6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 201</w:t>
      </w:r>
      <w:r>
        <w:rPr>
          <w:rFonts w:ascii="Rockwell" w:hAnsi="Rockwell" w:cs="Calibri"/>
          <w:b/>
          <w:bCs/>
          <w:color w:val="2F5496" w:themeColor="accent1" w:themeShade="BF"/>
          <w:spacing w:val="4"/>
        </w:rPr>
        <w:t>8</w:t>
      </w:r>
      <w:r w:rsidR="005847A6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 - </w:t>
      </w:r>
      <w:r w:rsidR="00F1071A">
        <w:rPr>
          <w:rFonts w:ascii="Rockwell" w:hAnsi="Rockwell" w:cs="Calibri"/>
          <w:b/>
          <w:bCs/>
          <w:color w:val="2F5496" w:themeColor="accent1" w:themeShade="BF"/>
          <w:spacing w:val="4"/>
        </w:rPr>
        <w:t>Dec</w:t>
      </w:r>
      <w:r w:rsidR="005847A6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 </w:t>
      </w:r>
      <w:r w:rsidR="00F1071A">
        <w:rPr>
          <w:rFonts w:ascii="Rockwell" w:hAnsi="Rockwell" w:cs="Calibri"/>
          <w:b/>
          <w:bCs/>
          <w:color w:val="2F5496" w:themeColor="accent1" w:themeShade="BF"/>
          <w:spacing w:val="4"/>
        </w:rPr>
        <w:t>20</w:t>
      </w:r>
      <w:r>
        <w:rPr>
          <w:rFonts w:ascii="Rockwell" w:hAnsi="Rockwell" w:cs="Calibri"/>
          <w:b/>
          <w:bCs/>
          <w:color w:val="2F5496" w:themeColor="accent1" w:themeShade="BF"/>
          <w:spacing w:val="4"/>
        </w:rPr>
        <w:t>18</w:t>
      </w:r>
    </w:p>
    <w:p w14:paraId="6DB368A8" w14:textId="4A9EC6B5" w:rsidR="005847A6" w:rsidRPr="009E6793" w:rsidRDefault="005847A6" w:rsidP="00A42E2A">
      <w:pPr>
        <w:spacing w:after="0"/>
        <w:ind w:left="-990" w:hanging="139"/>
        <w:jc w:val="both"/>
        <w:rPr>
          <w:rFonts w:ascii="Rockwell" w:hAnsi="Rockwell" w:cs="Calibri"/>
          <w:b/>
          <w:bCs/>
          <w:color w:val="2F5496" w:themeColor="accent1" w:themeShade="BF"/>
          <w:spacing w:val="4"/>
        </w:rPr>
      </w:pPr>
      <w:r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Role: </w:t>
      </w:r>
      <w:r w:rsidR="006052D3" w:rsidRPr="006052D3">
        <w:rPr>
          <w:rFonts w:ascii="Rockwell" w:hAnsi="Rockwell" w:cs="Calibri"/>
          <w:b/>
          <w:bCs/>
          <w:color w:val="2F5496" w:themeColor="accent1" w:themeShade="BF"/>
          <w:spacing w:val="4"/>
        </w:rPr>
        <w:t>Software Engineer</w:t>
      </w:r>
    </w:p>
    <w:p w14:paraId="01437ED3" w14:textId="099A8326" w:rsidR="005847A6" w:rsidRPr="009E6793" w:rsidRDefault="005847A6" w:rsidP="00A42E2A">
      <w:pPr>
        <w:spacing w:after="0"/>
        <w:ind w:left="-990" w:hanging="139"/>
        <w:jc w:val="both"/>
        <w:rPr>
          <w:rFonts w:ascii="Rockwell" w:hAnsi="Rockwell" w:cs="Calibri"/>
          <w:b/>
          <w:bCs/>
          <w:color w:val="2F5496" w:themeColor="accent1" w:themeShade="BF"/>
          <w:spacing w:val="4"/>
        </w:rPr>
      </w:pPr>
      <w:r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>Responsibilities:</w:t>
      </w:r>
    </w:p>
    <w:p w14:paraId="07A60161" w14:textId="77777777" w:rsidR="00C1690F" w:rsidRPr="00FC25B8" w:rsidRDefault="00C1690F" w:rsidP="00C1690F">
      <w:pPr>
        <w:spacing w:after="0" w:line="240" w:lineRule="auto"/>
        <w:ind w:left="-851" w:firstLine="142"/>
        <w:jc w:val="both"/>
        <w:rPr>
          <w:rFonts w:ascii="Calibri" w:hAnsi="Calibri" w:cs="Calibri"/>
          <w:b/>
          <w:bCs/>
          <w:color w:val="2F5496" w:themeColor="accent1" w:themeShade="BF"/>
          <w:spacing w:val="4"/>
          <w:sz w:val="4"/>
        </w:rPr>
      </w:pPr>
    </w:p>
    <w:p w14:paraId="4100E797" w14:textId="77777777" w:rsidR="0023072A" w:rsidRPr="0023072A" w:rsidRDefault="0023072A" w:rsidP="00C1690F">
      <w:pPr>
        <w:spacing w:after="0" w:line="240" w:lineRule="auto"/>
        <w:ind w:left="-851" w:firstLine="142"/>
        <w:jc w:val="both"/>
        <w:rPr>
          <w:rFonts w:ascii="Calibri" w:hAnsi="Calibri" w:cs="Calibri"/>
          <w:b/>
          <w:bCs/>
          <w:color w:val="2F5496" w:themeColor="accent1" w:themeShade="BF"/>
          <w:spacing w:val="4"/>
          <w:sz w:val="2"/>
          <w:szCs w:val="2"/>
        </w:rPr>
      </w:pPr>
    </w:p>
    <w:p w14:paraId="7CB71526" w14:textId="39419B00" w:rsidR="00AB3398" w:rsidRPr="00AB3398" w:rsidRDefault="00AB3398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AB3398">
        <w:rPr>
          <w:rFonts w:ascii="Calibri" w:hAnsi="Calibri" w:cs="Calibri"/>
          <w:color w:val="000000" w:themeColor="text1"/>
          <w:shd w:val="clear" w:color="auto" w:fill="FFFFFF"/>
        </w:rPr>
        <w:t>Implemented and followed Agile development methodology within the cross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-</w:t>
      </w:r>
      <w:r w:rsidRPr="00AB3398">
        <w:rPr>
          <w:rFonts w:ascii="Calibri" w:hAnsi="Calibri" w:cs="Calibri"/>
          <w:color w:val="000000" w:themeColor="text1"/>
          <w:shd w:val="clear" w:color="auto" w:fill="FFFFFF"/>
        </w:rPr>
        <w:t>functional team and acted as a liaison between the business user group and the technical team.</w:t>
      </w:r>
    </w:p>
    <w:p w14:paraId="0400B090" w14:textId="636E92E9" w:rsidR="0095669A" w:rsidRPr="0095669A" w:rsidRDefault="0095669A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95669A">
        <w:rPr>
          <w:rFonts w:ascii="Calibri" w:hAnsi="Calibri" w:cs="Calibri"/>
          <w:color w:val="000000" w:themeColor="text1"/>
          <w:shd w:val="clear" w:color="auto" w:fill="FFFFFF"/>
        </w:rPr>
        <w:t xml:space="preserve">Implemented HRMS software into well organized and structured in ASP.net, </w:t>
      </w:r>
      <w:r w:rsidR="00C30E86">
        <w:rPr>
          <w:rFonts w:ascii="Calibri" w:hAnsi="Calibri" w:cs="Calibri"/>
          <w:color w:val="000000" w:themeColor="text1"/>
          <w:shd w:val="clear" w:color="auto" w:fill="FFFFFF"/>
        </w:rPr>
        <w:t>Node Js</w:t>
      </w:r>
      <w:r w:rsidRPr="0095669A"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="00C30E86">
        <w:rPr>
          <w:rFonts w:ascii="Calibri" w:hAnsi="Calibri" w:cs="Calibri"/>
          <w:color w:val="000000" w:themeColor="text1"/>
          <w:shd w:val="clear" w:color="auto" w:fill="FFFFFF"/>
        </w:rPr>
        <w:t>MY</w:t>
      </w:r>
      <w:r w:rsidRPr="0095669A">
        <w:rPr>
          <w:rFonts w:ascii="Calibri" w:hAnsi="Calibri" w:cs="Calibri"/>
          <w:color w:val="000000" w:themeColor="text1"/>
          <w:shd w:val="clear" w:color="auto" w:fill="FFFFFF"/>
        </w:rPr>
        <w:t xml:space="preserve">SQL with modern browsers. </w:t>
      </w:r>
    </w:p>
    <w:p w14:paraId="298237A4" w14:textId="5DA0A0BF" w:rsidR="0095669A" w:rsidRPr="0095669A" w:rsidRDefault="0095669A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95669A">
        <w:rPr>
          <w:rFonts w:ascii="Calibri" w:hAnsi="Calibri" w:cs="Calibri"/>
          <w:color w:val="000000" w:themeColor="text1"/>
          <w:shd w:val="clear" w:color="auto" w:fill="FFFFFF"/>
        </w:rPr>
        <w:t xml:space="preserve">Troubleshoot various software issues using debugging process and coding techniques. </w:t>
      </w:r>
    </w:p>
    <w:p w14:paraId="039D5251" w14:textId="1BFDC4DD" w:rsidR="0095669A" w:rsidRPr="0095669A" w:rsidRDefault="0095669A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95669A">
        <w:rPr>
          <w:rFonts w:ascii="Calibri" w:hAnsi="Calibri" w:cs="Calibri"/>
          <w:color w:val="000000" w:themeColor="text1"/>
          <w:shd w:val="clear" w:color="auto" w:fill="FFFFFF"/>
        </w:rPr>
        <w:t xml:space="preserve">Worked with ERP solution with module item stock, detailed stock management, stock statement. </w:t>
      </w:r>
    </w:p>
    <w:p w14:paraId="5C36C1B3" w14:textId="6B9F5D9F" w:rsidR="0095669A" w:rsidRDefault="0095669A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95669A">
        <w:rPr>
          <w:rFonts w:ascii="Calibri" w:hAnsi="Calibri" w:cs="Calibri"/>
          <w:color w:val="000000" w:themeColor="text1"/>
          <w:shd w:val="clear" w:color="auto" w:fill="FFFFFF"/>
        </w:rPr>
        <w:t>Designed, developed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,</w:t>
      </w:r>
      <w:r w:rsidRPr="0095669A">
        <w:rPr>
          <w:rFonts w:ascii="Calibri" w:hAnsi="Calibri" w:cs="Calibri"/>
          <w:color w:val="000000" w:themeColor="text1"/>
          <w:shd w:val="clear" w:color="auto" w:fill="FFFFFF"/>
        </w:rPr>
        <w:t xml:space="preserve"> and enhanced 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 xml:space="preserve">the </w:t>
      </w:r>
      <w:r w:rsidRPr="0095669A">
        <w:rPr>
          <w:rFonts w:ascii="Calibri" w:hAnsi="Calibri" w:cs="Calibri"/>
          <w:color w:val="000000" w:themeColor="text1"/>
          <w:shd w:val="clear" w:color="auto" w:fill="FFFFFF"/>
        </w:rPr>
        <w:t>look of different module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s</w:t>
      </w:r>
      <w:r w:rsidRPr="0095669A">
        <w:rPr>
          <w:rFonts w:ascii="Calibri" w:hAnsi="Calibri" w:cs="Calibri"/>
          <w:color w:val="000000" w:themeColor="text1"/>
          <w:shd w:val="clear" w:color="auto" w:fill="FFFFFF"/>
        </w:rPr>
        <w:t xml:space="preserve"> like payroll management, recruiting management, employee benefit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s</w:t>
      </w:r>
      <w:r w:rsidRPr="0095669A">
        <w:rPr>
          <w:rFonts w:ascii="Calibri" w:hAnsi="Calibri" w:cs="Calibri"/>
          <w:color w:val="000000" w:themeColor="text1"/>
          <w:shd w:val="clear" w:color="auto" w:fill="FFFFFF"/>
        </w:rPr>
        <w:t xml:space="preserve"> management of HRMS software.</w:t>
      </w:r>
    </w:p>
    <w:p w14:paraId="129FEB21" w14:textId="77777777" w:rsidR="00844448" w:rsidRDefault="00844448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6F3F5D">
        <w:rPr>
          <w:rFonts w:ascii="Calibri" w:hAnsi="Calibri" w:cs="Calibri"/>
          <w:color w:val="000000" w:themeColor="text1"/>
          <w:shd w:val="clear" w:color="auto" w:fill="FFFFFF"/>
        </w:rPr>
        <w:t>Implemented W</w:t>
      </w:r>
      <w:r>
        <w:rPr>
          <w:rFonts w:ascii="Calibri" w:hAnsi="Calibri" w:cs="Calibri"/>
          <w:color w:val="000000" w:themeColor="text1"/>
          <w:shd w:val="clear" w:color="auto" w:fill="FFFFFF"/>
        </w:rPr>
        <w:t>eb</w:t>
      </w:r>
      <w:r w:rsidRPr="006F3F5D">
        <w:rPr>
          <w:rFonts w:ascii="Calibri" w:hAnsi="Calibri" w:cs="Calibri"/>
          <w:color w:val="000000" w:themeColor="text1"/>
          <w:shd w:val="clear" w:color="auto" w:fill="FFFFFF"/>
        </w:rPr>
        <w:t xml:space="preserve"> API Services for CRUD operations with HTTP verbs GET, POST, PUT and DELETE.</w:t>
      </w:r>
    </w:p>
    <w:p w14:paraId="40881D61" w14:textId="649E8F11" w:rsidR="006F3F5D" w:rsidRPr="00EB7081" w:rsidRDefault="00387C5D" w:rsidP="003B30C5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387C5D">
        <w:rPr>
          <w:rFonts w:ascii="Calibri" w:hAnsi="Calibri" w:cs="Calibri"/>
          <w:color w:val="000000" w:themeColor="text1"/>
          <w:shd w:val="clear" w:color="auto" w:fill="FFFFFF"/>
        </w:rPr>
        <w:t>Applied Master Pages and CSS, Navigation Controls, HTML, WPF for a consistent look and feel for page design.</w:t>
      </w:r>
    </w:p>
    <w:p w14:paraId="7BB19E56" w14:textId="77777777" w:rsidR="005847A6" w:rsidRPr="00A42E2A" w:rsidRDefault="005847A6" w:rsidP="003B30C5">
      <w:pPr>
        <w:pStyle w:val="ListParagraph"/>
        <w:widowControl w:val="0"/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z w:val="2"/>
          <w:szCs w:val="2"/>
          <w:shd w:val="clear" w:color="auto" w:fill="FFFFFF"/>
        </w:rPr>
      </w:pPr>
    </w:p>
    <w:p w14:paraId="2ED4F2FD" w14:textId="14F4AC86" w:rsidR="006C476C" w:rsidRDefault="005847A6" w:rsidP="003B30C5">
      <w:pPr>
        <w:pStyle w:val="ListParagraph"/>
        <w:widowControl w:val="0"/>
        <w:suppressAutoHyphens/>
        <w:spacing w:after="0"/>
        <w:ind w:left="-540" w:right="-105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3B30C5">
        <w:rPr>
          <w:rFonts w:ascii="Calibri" w:hAnsi="Calibri" w:cs="Calibri"/>
          <w:b/>
          <w:bCs/>
          <w:color w:val="000000" w:themeColor="text1"/>
          <w:shd w:val="clear" w:color="auto" w:fill="FFFFFF"/>
        </w:rPr>
        <w:t>Environment</w:t>
      </w:r>
      <w:r w:rsidR="006B579F">
        <w:rPr>
          <w:rFonts w:ascii="Calibri" w:hAnsi="Calibri" w:cs="Calibri"/>
          <w:color w:val="000000" w:themeColor="text1"/>
          <w:shd w:val="clear" w:color="auto" w:fill="FFFFFF"/>
        </w:rPr>
        <w:t>: Agile</w:t>
      </w:r>
      <w:r w:rsidRPr="005847A6"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="00BE023E" w:rsidRPr="00BE023E">
        <w:rPr>
          <w:rFonts w:ascii="Calibri" w:hAnsi="Calibri" w:cs="Calibri"/>
          <w:color w:val="000000" w:themeColor="text1"/>
          <w:shd w:val="clear" w:color="auto" w:fill="FFFFFF"/>
        </w:rPr>
        <w:t>Bootstrap</w:t>
      </w:r>
      <w:r w:rsidR="00BE023E"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="00BE023E" w:rsidRPr="00BE023E">
        <w:rPr>
          <w:rFonts w:ascii="Calibri" w:hAnsi="Calibri" w:cs="Calibri"/>
          <w:color w:val="000000" w:themeColor="text1"/>
          <w:shd w:val="clear" w:color="auto" w:fill="FFFFFF"/>
        </w:rPr>
        <w:t>Angular.JS</w:t>
      </w:r>
      <w:r w:rsidR="00BE023E"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="00BE023E" w:rsidRPr="00BE023E">
        <w:rPr>
          <w:rFonts w:ascii="Calibri" w:hAnsi="Calibri" w:cs="Calibri"/>
          <w:color w:val="000000" w:themeColor="text1"/>
          <w:shd w:val="clear" w:color="auto" w:fill="FFFFFF"/>
        </w:rPr>
        <w:t>ASP.net</w:t>
      </w:r>
      <w:r w:rsidR="00BE023E"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="00BE023E" w:rsidRPr="00BE023E">
        <w:rPr>
          <w:rFonts w:ascii="Calibri" w:hAnsi="Calibri" w:cs="Calibri"/>
          <w:color w:val="000000" w:themeColor="text1"/>
          <w:shd w:val="clear" w:color="auto" w:fill="FFFFFF"/>
        </w:rPr>
        <w:t>C#,</w:t>
      </w:r>
      <w:r w:rsidR="00BE023E">
        <w:rPr>
          <w:rFonts w:ascii="Calibri" w:hAnsi="Calibri" w:cs="Calibri"/>
          <w:color w:val="000000" w:themeColor="text1"/>
          <w:shd w:val="clear" w:color="auto" w:fill="FFFFFF"/>
        </w:rPr>
        <w:t xml:space="preserve"> </w:t>
      </w:r>
      <w:r w:rsidR="00BE023E" w:rsidRPr="00BE023E">
        <w:rPr>
          <w:rFonts w:ascii="Calibri" w:hAnsi="Calibri" w:cs="Calibri"/>
          <w:color w:val="000000" w:themeColor="text1"/>
          <w:shd w:val="clear" w:color="auto" w:fill="FFFFFF"/>
        </w:rPr>
        <w:t>SQL</w:t>
      </w:r>
      <w:r w:rsidR="00BE023E"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="00BE023E" w:rsidRPr="00BE023E">
        <w:rPr>
          <w:rFonts w:ascii="Calibri" w:hAnsi="Calibri" w:cs="Calibri"/>
          <w:color w:val="000000" w:themeColor="text1"/>
          <w:shd w:val="clear" w:color="auto" w:fill="FFFFFF"/>
        </w:rPr>
        <w:t>HTML</w:t>
      </w:r>
      <w:r w:rsidR="00BE023E">
        <w:rPr>
          <w:rFonts w:ascii="Calibri" w:hAnsi="Calibri" w:cs="Calibri"/>
          <w:color w:val="000000" w:themeColor="text1"/>
          <w:shd w:val="clear" w:color="auto" w:fill="FFFFFF"/>
        </w:rPr>
        <w:t xml:space="preserve">, CSS, </w:t>
      </w:r>
      <w:r w:rsidR="00BE023E" w:rsidRPr="00BE023E">
        <w:rPr>
          <w:rFonts w:ascii="Calibri" w:hAnsi="Calibri" w:cs="Calibri"/>
          <w:color w:val="000000" w:themeColor="text1"/>
          <w:shd w:val="clear" w:color="auto" w:fill="FFFFFF"/>
        </w:rPr>
        <w:t>WPF</w:t>
      </w:r>
      <w:r w:rsidR="00A923EB"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14:paraId="6D7AEF34" w14:textId="20378D50" w:rsidR="0095669A" w:rsidRPr="004D4C8E" w:rsidRDefault="0095669A" w:rsidP="008C00E8">
      <w:pPr>
        <w:widowControl w:val="0"/>
        <w:suppressAutoHyphens/>
        <w:spacing w:after="0"/>
        <w:ind w:right="-874"/>
        <w:jc w:val="both"/>
        <w:rPr>
          <w:rFonts w:ascii="Calibri" w:hAnsi="Calibri" w:cs="Calibri"/>
          <w:sz w:val="4"/>
          <w:szCs w:val="4"/>
        </w:rPr>
      </w:pPr>
    </w:p>
    <w:p w14:paraId="1F859E15" w14:textId="54085923" w:rsidR="0095669A" w:rsidRPr="009E6793" w:rsidRDefault="00A97ED3" w:rsidP="00A42E2A">
      <w:pPr>
        <w:spacing w:after="0"/>
        <w:ind w:left="-990" w:hanging="139"/>
        <w:jc w:val="both"/>
        <w:rPr>
          <w:rFonts w:ascii="Rockwell" w:hAnsi="Rockwell" w:cs="Calibri"/>
          <w:b/>
          <w:bCs/>
          <w:color w:val="2F5496" w:themeColor="accent1" w:themeShade="BF"/>
          <w:spacing w:val="4"/>
        </w:rPr>
      </w:pPr>
      <w:r w:rsidRPr="00A97ED3">
        <w:rPr>
          <w:rFonts w:ascii="Rockwell" w:hAnsi="Rockwell" w:cs="Calibri"/>
          <w:b/>
          <w:bCs/>
          <w:color w:val="2F5496" w:themeColor="accent1" w:themeShade="BF"/>
          <w:spacing w:val="4"/>
        </w:rPr>
        <w:t>MSP System LTD</w:t>
      </w:r>
      <w:r w:rsidR="0095669A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, India | </w:t>
      </w:r>
      <w:r>
        <w:rPr>
          <w:rFonts w:ascii="Rockwell" w:hAnsi="Rockwell" w:cs="Calibri"/>
          <w:b/>
          <w:bCs/>
          <w:color w:val="2F5496" w:themeColor="accent1" w:themeShade="BF"/>
          <w:spacing w:val="4"/>
        </w:rPr>
        <w:t>Jan</w:t>
      </w:r>
      <w:r w:rsidR="0095669A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 201</w:t>
      </w:r>
      <w:r>
        <w:rPr>
          <w:rFonts w:ascii="Rockwell" w:hAnsi="Rockwell" w:cs="Calibri"/>
          <w:b/>
          <w:bCs/>
          <w:color w:val="2F5496" w:themeColor="accent1" w:themeShade="BF"/>
          <w:spacing w:val="4"/>
        </w:rPr>
        <w:t>7</w:t>
      </w:r>
      <w:r w:rsidR="0095669A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 - </w:t>
      </w:r>
      <w:r>
        <w:rPr>
          <w:rFonts w:ascii="Rockwell" w:hAnsi="Rockwell" w:cs="Calibri"/>
          <w:b/>
          <w:bCs/>
          <w:color w:val="2F5496" w:themeColor="accent1" w:themeShade="BF"/>
          <w:spacing w:val="4"/>
        </w:rPr>
        <w:t>Mar</w:t>
      </w:r>
      <w:r w:rsidR="0095669A"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 </w:t>
      </w:r>
      <w:r w:rsidR="0095669A">
        <w:rPr>
          <w:rFonts w:ascii="Rockwell" w:hAnsi="Rockwell" w:cs="Calibri"/>
          <w:b/>
          <w:bCs/>
          <w:color w:val="2F5496" w:themeColor="accent1" w:themeShade="BF"/>
          <w:spacing w:val="4"/>
        </w:rPr>
        <w:t>20</w:t>
      </w:r>
      <w:r>
        <w:rPr>
          <w:rFonts w:ascii="Rockwell" w:hAnsi="Rockwell" w:cs="Calibri"/>
          <w:b/>
          <w:bCs/>
          <w:color w:val="2F5496" w:themeColor="accent1" w:themeShade="BF"/>
          <w:spacing w:val="4"/>
        </w:rPr>
        <w:t>18</w:t>
      </w:r>
    </w:p>
    <w:p w14:paraId="640E4E8A" w14:textId="08335D65" w:rsidR="0095669A" w:rsidRPr="009E6793" w:rsidRDefault="0095669A" w:rsidP="00A42E2A">
      <w:pPr>
        <w:spacing w:after="0"/>
        <w:ind w:left="-990" w:hanging="139"/>
        <w:jc w:val="both"/>
        <w:rPr>
          <w:rFonts w:ascii="Rockwell" w:hAnsi="Rockwell" w:cs="Calibri"/>
          <w:b/>
          <w:bCs/>
          <w:color w:val="2F5496" w:themeColor="accent1" w:themeShade="BF"/>
          <w:spacing w:val="4"/>
        </w:rPr>
      </w:pPr>
      <w:r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 xml:space="preserve">Role: </w:t>
      </w:r>
      <w:r w:rsidR="00A97ED3" w:rsidRPr="00A97ED3">
        <w:rPr>
          <w:rFonts w:ascii="Rockwell" w:hAnsi="Rockwell" w:cs="Calibri"/>
          <w:b/>
          <w:bCs/>
          <w:color w:val="2F5496" w:themeColor="accent1" w:themeShade="BF"/>
          <w:spacing w:val="4"/>
        </w:rPr>
        <w:t>Software Engineer</w:t>
      </w:r>
    </w:p>
    <w:p w14:paraId="13E7E5D8" w14:textId="444B1B32" w:rsidR="0095669A" w:rsidRDefault="0095669A" w:rsidP="00A42E2A">
      <w:pPr>
        <w:spacing w:after="0"/>
        <w:ind w:left="-990" w:hanging="139"/>
        <w:jc w:val="both"/>
        <w:rPr>
          <w:rFonts w:ascii="Rockwell" w:hAnsi="Rockwell" w:cs="Calibri"/>
          <w:b/>
          <w:bCs/>
          <w:color w:val="2F5496" w:themeColor="accent1" w:themeShade="BF"/>
          <w:spacing w:val="4"/>
        </w:rPr>
      </w:pPr>
      <w:r w:rsidRPr="009E6793">
        <w:rPr>
          <w:rFonts w:ascii="Rockwell" w:hAnsi="Rockwell" w:cs="Calibri"/>
          <w:b/>
          <w:bCs/>
          <w:color w:val="2F5496" w:themeColor="accent1" w:themeShade="BF"/>
          <w:spacing w:val="4"/>
        </w:rPr>
        <w:t>Responsibilities:</w:t>
      </w:r>
    </w:p>
    <w:p w14:paraId="105F2150" w14:textId="77777777" w:rsidR="00493162" w:rsidRPr="00493162" w:rsidRDefault="00493162" w:rsidP="0095669A">
      <w:pPr>
        <w:spacing w:after="0"/>
        <w:ind w:left="-851" w:firstLine="142"/>
        <w:jc w:val="both"/>
        <w:rPr>
          <w:rFonts w:ascii="Rockwell" w:hAnsi="Rockwell" w:cs="Calibri"/>
          <w:b/>
          <w:bCs/>
          <w:color w:val="2F5496" w:themeColor="accent1" w:themeShade="BF"/>
          <w:spacing w:val="4"/>
          <w:sz w:val="2"/>
          <w:szCs w:val="2"/>
        </w:rPr>
      </w:pPr>
    </w:p>
    <w:p w14:paraId="42693D8D" w14:textId="77777777" w:rsidR="0095669A" w:rsidRPr="00FC25B8" w:rsidRDefault="0095669A" w:rsidP="0095669A">
      <w:pPr>
        <w:spacing w:after="0" w:line="240" w:lineRule="auto"/>
        <w:ind w:left="-851" w:firstLine="142"/>
        <w:jc w:val="both"/>
        <w:rPr>
          <w:rFonts w:ascii="Calibri" w:hAnsi="Calibri" w:cs="Calibri"/>
          <w:b/>
          <w:bCs/>
          <w:color w:val="2F5496" w:themeColor="accent1" w:themeShade="BF"/>
          <w:spacing w:val="4"/>
          <w:sz w:val="4"/>
        </w:rPr>
      </w:pPr>
    </w:p>
    <w:p w14:paraId="5A6B18E5" w14:textId="77777777" w:rsidR="0095669A" w:rsidRPr="0023072A" w:rsidRDefault="0095669A" w:rsidP="0095669A">
      <w:pPr>
        <w:spacing w:after="0" w:line="240" w:lineRule="auto"/>
        <w:ind w:left="-851" w:firstLine="142"/>
        <w:jc w:val="both"/>
        <w:rPr>
          <w:rFonts w:ascii="Calibri" w:hAnsi="Calibri" w:cs="Calibri"/>
          <w:b/>
          <w:bCs/>
          <w:color w:val="2F5496" w:themeColor="accent1" w:themeShade="BF"/>
          <w:spacing w:val="4"/>
          <w:sz w:val="2"/>
          <w:szCs w:val="2"/>
        </w:rPr>
      </w:pPr>
    </w:p>
    <w:p w14:paraId="59A6FEC1" w14:textId="7F3FB937" w:rsidR="0095669A" w:rsidRDefault="0095669A" w:rsidP="0095669A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CC2A41">
        <w:rPr>
          <w:rFonts w:ascii="Calibri" w:hAnsi="Calibri" w:cs="Calibri"/>
          <w:color w:val="000000" w:themeColor="text1"/>
          <w:shd w:val="clear" w:color="auto" w:fill="FFFFFF"/>
        </w:rPr>
        <w:t>Use</w:t>
      </w:r>
      <w:r>
        <w:rPr>
          <w:rFonts w:ascii="Calibri" w:hAnsi="Calibri" w:cs="Calibri"/>
          <w:color w:val="000000" w:themeColor="text1"/>
          <w:shd w:val="clear" w:color="auto" w:fill="FFFFFF"/>
        </w:rPr>
        <w:t>d</w:t>
      </w:r>
      <w:r w:rsidRPr="00CC2A41">
        <w:rPr>
          <w:rFonts w:ascii="Calibri" w:hAnsi="Calibri" w:cs="Calibri"/>
          <w:color w:val="000000" w:themeColor="text1"/>
          <w:shd w:val="clear" w:color="auto" w:fill="FFFFFF"/>
        </w:rPr>
        <w:t xml:space="preserve"> </w:t>
      </w:r>
      <w:r>
        <w:rPr>
          <w:rFonts w:ascii="Calibri" w:hAnsi="Calibri" w:cs="Calibri"/>
          <w:color w:val="000000" w:themeColor="text1"/>
          <w:shd w:val="clear" w:color="auto" w:fill="FFFFFF"/>
        </w:rPr>
        <w:t>Waterfall</w:t>
      </w:r>
      <w:r w:rsidRPr="00CC2A41">
        <w:rPr>
          <w:rFonts w:ascii="Calibri" w:hAnsi="Calibri" w:cs="Calibri"/>
          <w:color w:val="000000" w:themeColor="text1"/>
          <w:shd w:val="clear" w:color="auto" w:fill="FFFFFF"/>
        </w:rPr>
        <w:t xml:space="preserve"> methodology throughout the project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 and i</w:t>
      </w:r>
      <w:r w:rsidRPr="00CC2A41">
        <w:rPr>
          <w:rFonts w:ascii="Calibri" w:hAnsi="Calibri" w:cs="Calibri"/>
          <w:color w:val="000000" w:themeColor="text1"/>
          <w:shd w:val="clear" w:color="auto" w:fill="FFFFFF"/>
        </w:rPr>
        <w:t>nvolved in weekly and daily bases release management.</w:t>
      </w:r>
    </w:p>
    <w:p w14:paraId="2E7CB35A" w14:textId="41721622" w:rsidR="004D153D" w:rsidRPr="004D153D" w:rsidRDefault="004D153D" w:rsidP="004D153D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D153D">
        <w:rPr>
          <w:rFonts w:ascii="Calibri" w:hAnsi="Calibri" w:cs="Calibri"/>
          <w:color w:val="000000" w:themeColor="text1"/>
          <w:shd w:val="clear" w:color="auto" w:fill="FFFFFF"/>
        </w:rPr>
        <w:t xml:space="preserve">Worked in a team from scratch to the development of Billing software (EPOS System) Using WPF (.net). </w:t>
      </w:r>
    </w:p>
    <w:p w14:paraId="00F94317" w14:textId="5EF43DCE" w:rsidR="004D153D" w:rsidRDefault="004D153D" w:rsidP="004D153D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D153D">
        <w:rPr>
          <w:rFonts w:ascii="Calibri" w:hAnsi="Calibri" w:cs="Calibri"/>
          <w:color w:val="000000" w:themeColor="text1"/>
          <w:shd w:val="clear" w:color="auto" w:fill="FFFFFF"/>
        </w:rPr>
        <w:t xml:space="preserve">Involved in the full life cycle of 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 xml:space="preserve">the </w:t>
      </w:r>
      <w:r w:rsidRPr="004D153D">
        <w:rPr>
          <w:rFonts w:ascii="Calibri" w:hAnsi="Calibri" w:cs="Calibri"/>
          <w:color w:val="000000" w:themeColor="text1"/>
          <w:shd w:val="clear" w:color="auto" w:fill="FFFFFF"/>
        </w:rPr>
        <w:t>software design process of other projects, including prototyping, proof of concepts, design, interface implementation, testing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,</w:t>
      </w:r>
      <w:r w:rsidRPr="004D153D">
        <w:rPr>
          <w:rFonts w:ascii="Calibri" w:hAnsi="Calibri" w:cs="Calibri"/>
          <w:color w:val="000000" w:themeColor="text1"/>
          <w:shd w:val="clear" w:color="auto" w:fill="FFFFFF"/>
        </w:rPr>
        <w:t xml:space="preserve"> and maintenance. </w:t>
      </w:r>
    </w:p>
    <w:p w14:paraId="7A63C7BF" w14:textId="24E421DF" w:rsidR="00434023" w:rsidRDefault="00434023" w:rsidP="00434023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34023">
        <w:rPr>
          <w:rFonts w:ascii="Calibri" w:hAnsi="Calibri" w:cs="Calibri"/>
          <w:color w:val="000000" w:themeColor="text1"/>
          <w:shd w:val="clear" w:color="auto" w:fill="FFFFFF"/>
        </w:rPr>
        <w:t>Used user controls like Page Header, Page Footer, Errors Summary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,</w:t>
      </w:r>
      <w:r w:rsidRPr="00434023">
        <w:rPr>
          <w:rFonts w:ascii="Calibri" w:hAnsi="Calibri" w:cs="Calibri"/>
          <w:color w:val="000000" w:themeColor="text1"/>
          <w:shd w:val="clear" w:color="auto" w:fill="FFFFFF"/>
        </w:rPr>
        <w:t xml:space="preserve"> and Navigation Control in all the Webpages Using ASP.NET MVC.</w:t>
      </w:r>
    </w:p>
    <w:p w14:paraId="1B9AB7C1" w14:textId="5F60DDC3" w:rsidR="00434023" w:rsidRDefault="00434023" w:rsidP="00434023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34023">
        <w:rPr>
          <w:rFonts w:ascii="Calibri" w:hAnsi="Calibri" w:cs="Calibri"/>
          <w:color w:val="000000" w:themeColor="text1"/>
          <w:shd w:val="clear" w:color="auto" w:fill="FFFFFF"/>
        </w:rPr>
        <w:t>Designed Windows forms UI in Visual studio populate data in Data Grid View from the database with the help of ADO.NET queries.</w:t>
      </w:r>
    </w:p>
    <w:p w14:paraId="22287814" w14:textId="473117FD" w:rsidR="00942B69" w:rsidRPr="00434023" w:rsidRDefault="00942B69" w:rsidP="00434023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942B69">
        <w:rPr>
          <w:rFonts w:ascii="Calibri" w:hAnsi="Calibri" w:cs="Calibri"/>
          <w:color w:val="000000" w:themeColor="text1"/>
          <w:shd w:val="clear" w:color="auto" w:fill="FFFFFF"/>
        </w:rPr>
        <w:t>Developed user interface using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 </w:t>
      </w:r>
      <w:r w:rsidRPr="00942B69">
        <w:rPr>
          <w:rFonts w:ascii="Calibri" w:hAnsi="Calibri" w:cs="Calibri"/>
          <w:color w:val="000000" w:themeColor="text1"/>
          <w:shd w:val="clear" w:color="auto" w:fill="FFFFFF"/>
        </w:rPr>
        <w:t xml:space="preserve">HTML, CSS, JavaScript, </w:t>
      </w:r>
      <w:r w:rsidR="000B7F02" w:rsidRPr="003141F3">
        <w:rPr>
          <w:rFonts w:ascii="Calibri" w:hAnsi="Calibri" w:cs="Calibri"/>
          <w:color w:val="000000" w:themeColor="text1"/>
        </w:rPr>
        <w:t>Ajax</w:t>
      </w:r>
      <w:r w:rsidR="000B7F02"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Pr="00942B69">
        <w:rPr>
          <w:rFonts w:ascii="Calibri" w:hAnsi="Calibri" w:cs="Calibri"/>
          <w:color w:val="000000" w:themeColor="text1"/>
          <w:shd w:val="clear" w:color="auto" w:fill="FFFFFF"/>
        </w:rPr>
        <w:t>Angular JS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,</w:t>
      </w:r>
      <w:r w:rsidRPr="00942B69">
        <w:rPr>
          <w:rFonts w:ascii="Calibri" w:hAnsi="Calibri" w:cs="Calibri"/>
          <w:color w:val="000000" w:themeColor="text1"/>
          <w:shd w:val="clear" w:color="auto" w:fill="FFFFFF"/>
        </w:rPr>
        <w:t xml:space="preserve"> and Bootstrap</w:t>
      </w:r>
      <w:r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p w14:paraId="729FF30D" w14:textId="26C0A2C5" w:rsidR="00434023" w:rsidRPr="00434023" w:rsidRDefault="00434023" w:rsidP="00434023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34023">
        <w:rPr>
          <w:rFonts w:ascii="Calibri" w:hAnsi="Calibri" w:cs="Calibri"/>
          <w:color w:val="000000" w:themeColor="text1"/>
          <w:shd w:val="clear" w:color="auto" w:fill="FFFFFF"/>
        </w:rPr>
        <w:t>Created core server controls such as Dropdown List, Check box List, Grid view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,</w:t>
      </w:r>
      <w:r w:rsidRPr="00434023">
        <w:rPr>
          <w:rFonts w:ascii="Calibri" w:hAnsi="Calibri" w:cs="Calibri"/>
          <w:color w:val="000000" w:themeColor="text1"/>
          <w:shd w:val="clear" w:color="auto" w:fill="FFFFFF"/>
        </w:rPr>
        <w:t xml:space="preserve"> and other advanced controls such as calendar control.</w:t>
      </w:r>
    </w:p>
    <w:p w14:paraId="1ACC1F0A" w14:textId="00A3C140" w:rsidR="004D153D" w:rsidRPr="00AB3398" w:rsidRDefault="004D153D" w:rsidP="00AB3398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D153D">
        <w:rPr>
          <w:rFonts w:ascii="Calibri" w:hAnsi="Calibri" w:cs="Calibri"/>
          <w:color w:val="000000" w:themeColor="text1"/>
          <w:shd w:val="clear" w:color="auto" w:fill="FFFFFF"/>
        </w:rPr>
        <w:t>Communication window service used to data transfer between two servers located on different location</w:t>
      </w:r>
      <w:r w:rsidR="00AB3398">
        <w:rPr>
          <w:rFonts w:ascii="Calibri" w:hAnsi="Calibri" w:cs="Calibri"/>
          <w:color w:val="000000" w:themeColor="text1"/>
          <w:shd w:val="clear" w:color="auto" w:fill="FFFFFF"/>
        </w:rPr>
        <w:t xml:space="preserve"> </w:t>
      </w:r>
      <w:r w:rsidRPr="00AB3398">
        <w:rPr>
          <w:rFonts w:ascii="Calibri" w:hAnsi="Calibri" w:cs="Calibri"/>
          <w:color w:val="000000" w:themeColor="text1"/>
          <w:shd w:val="clear" w:color="auto" w:fill="FFFFFF"/>
        </w:rPr>
        <w:t xml:space="preserve">using TCP/IP Supported programming changes during quality assurance, user acceptance testing, and post. </w:t>
      </w:r>
    </w:p>
    <w:p w14:paraId="4AB174D5" w14:textId="516CDDAA" w:rsidR="004D153D" w:rsidRDefault="004D153D" w:rsidP="004D153D">
      <w:pPr>
        <w:pStyle w:val="ListParagraph"/>
        <w:widowControl w:val="0"/>
        <w:numPr>
          <w:ilvl w:val="0"/>
          <w:numId w:val="1"/>
        </w:numPr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4D153D">
        <w:rPr>
          <w:rFonts w:ascii="Calibri" w:hAnsi="Calibri" w:cs="Calibri"/>
          <w:color w:val="000000" w:themeColor="text1"/>
          <w:shd w:val="clear" w:color="auto" w:fill="FFFFFF"/>
        </w:rPr>
        <w:t xml:space="preserve">Understand and resolve 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 xml:space="preserve">an </w:t>
      </w:r>
      <w:r w:rsidRPr="004D153D">
        <w:rPr>
          <w:rFonts w:ascii="Calibri" w:hAnsi="Calibri" w:cs="Calibri"/>
          <w:color w:val="000000" w:themeColor="text1"/>
          <w:shd w:val="clear" w:color="auto" w:fill="FFFFFF"/>
        </w:rPr>
        <w:t xml:space="preserve">issue with interaction </w:t>
      </w:r>
      <w:r w:rsidR="00DC607B">
        <w:rPr>
          <w:rFonts w:ascii="Calibri" w:hAnsi="Calibri" w:cs="Calibri"/>
          <w:color w:val="000000" w:themeColor="text1"/>
          <w:shd w:val="clear" w:color="auto" w:fill="FFFFFF"/>
        </w:rPr>
        <w:t>with</w:t>
      </w:r>
      <w:r w:rsidRPr="004D153D">
        <w:rPr>
          <w:rFonts w:ascii="Calibri" w:hAnsi="Calibri" w:cs="Calibri"/>
          <w:color w:val="000000" w:themeColor="text1"/>
          <w:shd w:val="clear" w:color="auto" w:fill="FFFFFF"/>
        </w:rPr>
        <w:t xml:space="preserve"> clients.</w:t>
      </w:r>
    </w:p>
    <w:p w14:paraId="6FA05954" w14:textId="77777777" w:rsidR="00942B69" w:rsidRPr="003B30C5" w:rsidRDefault="00942B69" w:rsidP="00942B69">
      <w:pPr>
        <w:widowControl w:val="0"/>
        <w:suppressAutoHyphens/>
        <w:spacing w:after="0"/>
        <w:ind w:right="-874"/>
        <w:jc w:val="both"/>
        <w:rPr>
          <w:rFonts w:ascii="Calibri" w:hAnsi="Calibri" w:cs="Calibri"/>
          <w:color w:val="000000" w:themeColor="text1"/>
          <w:sz w:val="2"/>
          <w:szCs w:val="2"/>
          <w:shd w:val="clear" w:color="auto" w:fill="FFFFFF"/>
        </w:rPr>
      </w:pPr>
    </w:p>
    <w:p w14:paraId="0FB2A6E0" w14:textId="3AED4EE7" w:rsidR="00942B69" w:rsidRDefault="00942B69" w:rsidP="00942B69">
      <w:pPr>
        <w:pStyle w:val="ListParagraph"/>
        <w:widowControl w:val="0"/>
        <w:suppressAutoHyphens/>
        <w:spacing w:after="0"/>
        <w:ind w:left="-270" w:right="-874"/>
        <w:jc w:val="both"/>
        <w:rPr>
          <w:rFonts w:ascii="Calibri" w:hAnsi="Calibri" w:cs="Calibri"/>
          <w:color w:val="000000" w:themeColor="text1"/>
          <w:shd w:val="clear" w:color="auto" w:fill="FFFFFF"/>
        </w:rPr>
      </w:pPr>
      <w:r w:rsidRPr="005E7527">
        <w:rPr>
          <w:rFonts w:ascii="Calibri" w:hAnsi="Calibri" w:cs="Calibri"/>
          <w:b/>
          <w:bCs/>
          <w:color w:val="000000" w:themeColor="text1"/>
          <w:shd w:val="clear" w:color="auto" w:fill="FFFFFF"/>
        </w:rPr>
        <w:t>Environment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: </w:t>
      </w:r>
      <w:r w:rsidRPr="00942B69">
        <w:rPr>
          <w:rFonts w:ascii="Calibri" w:hAnsi="Calibri" w:cs="Calibri"/>
          <w:color w:val="000000" w:themeColor="text1"/>
          <w:shd w:val="clear" w:color="auto" w:fill="FFFFFF"/>
        </w:rPr>
        <w:t>Waterfall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="00A34665">
        <w:rPr>
          <w:rFonts w:ascii="Calibri" w:hAnsi="Calibri" w:cs="Calibri"/>
          <w:color w:val="000000" w:themeColor="text1"/>
          <w:shd w:val="clear" w:color="auto" w:fill="FFFFFF"/>
        </w:rPr>
        <w:t xml:space="preserve">HTML, CSS, JavaScript, Bootstrap, </w:t>
      </w:r>
      <w:r w:rsidR="00C901FD">
        <w:rPr>
          <w:rFonts w:ascii="Calibri" w:hAnsi="Calibri" w:cs="Calibri"/>
          <w:color w:val="000000" w:themeColor="text1"/>
          <w:shd w:val="clear" w:color="auto" w:fill="FFFFFF"/>
        </w:rPr>
        <w:t xml:space="preserve">Ajax, </w:t>
      </w:r>
      <w:r w:rsidR="00A34665" w:rsidRPr="00942B69">
        <w:rPr>
          <w:rFonts w:ascii="Calibri" w:hAnsi="Calibri" w:cs="Calibri"/>
          <w:color w:val="000000" w:themeColor="text1"/>
          <w:shd w:val="clear" w:color="auto" w:fill="FFFFFF"/>
        </w:rPr>
        <w:t>WPF</w:t>
      </w:r>
      <w:r w:rsidR="00A34665">
        <w:rPr>
          <w:rFonts w:ascii="Calibri" w:hAnsi="Calibri" w:cs="Calibri"/>
          <w:color w:val="000000" w:themeColor="text1"/>
          <w:shd w:val="clear" w:color="auto" w:fill="FFFFFF"/>
        </w:rPr>
        <w:t>, ASP.NET</w:t>
      </w:r>
      <w:r w:rsidRPr="00942B69">
        <w:rPr>
          <w:rFonts w:ascii="Calibri" w:hAnsi="Calibri" w:cs="Calibri"/>
          <w:color w:val="000000" w:themeColor="text1"/>
          <w:shd w:val="clear" w:color="auto" w:fill="FFFFFF"/>
        </w:rPr>
        <w:t xml:space="preserve"> MVC</w:t>
      </w:r>
      <w:r>
        <w:rPr>
          <w:rFonts w:ascii="Calibri" w:hAnsi="Calibri" w:cs="Calibri"/>
          <w:color w:val="000000" w:themeColor="text1"/>
          <w:shd w:val="clear" w:color="auto" w:fill="FFFFFF"/>
        </w:rPr>
        <w:t xml:space="preserve">, </w:t>
      </w:r>
      <w:r w:rsidRPr="00942B69">
        <w:rPr>
          <w:rFonts w:ascii="Calibri" w:hAnsi="Calibri" w:cs="Calibri"/>
          <w:color w:val="000000" w:themeColor="text1"/>
          <w:shd w:val="clear" w:color="auto" w:fill="FFFFFF"/>
        </w:rPr>
        <w:t>ADO.NET</w:t>
      </w:r>
      <w:r>
        <w:rPr>
          <w:rFonts w:ascii="Calibri" w:hAnsi="Calibri" w:cs="Calibri"/>
          <w:color w:val="000000" w:themeColor="text1"/>
          <w:shd w:val="clear" w:color="auto" w:fill="FFFFFF"/>
        </w:rPr>
        <w:t>.</w:t>
      </w:r>
    </w:p>
    <w:sectPr w:rsidR="00942B69" w:rsidSect="005E7527">
      <w:pgSz w:w="11906" w:h="16838"/>
      <w:pgMar w:top="0" w:right="1440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Rockwell">
    <w:altName w:val="Rockwell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B191D"/>
    <w:multiLevelType w:val="multilevel"/>
    <w:tmpl w:val="67F21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A6748C"/>
    <w:multiLevelType w:val="multilevel"/>
    <w:tmpl w:val="F61C1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994ACB"/>
    <w:multiLevelType w:val="multilevel"/>
    <w:tmpl w:val="4328E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AB4720"/>
    <w:multiLevelType w:val="multilevel"/>
    <w:tmpl w:val="CA4A1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7D4B57"/>
    <w:multiLevelType w:val="multilevel"/>
    <w:tmpl w:val="F5AED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961DDA"/>
    <w:multiLevelType w:val="multilevel"/>
    <w:tmpl w:val="E99A5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FD5DF3"/>
    <w:multiLevelType w:val="multilevel"/>
    <w:tmpl w:val="14B84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2C8033B"/>
    <w:multiLevelType w:val="hybridMultilevel"/>
    <w:tmpl w:val="5300C1D6"/>
    <w:lvl w:ilvl="0" w:tplc="4009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8" w15:restartNumberingAfterBreak="0">
    <w:nsid w:val="23C578E9"/>
    <w:multiLevelType w:val="multilevel"/>
    <w:tmpl w:val="B5D66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DB3FB6"/>
    <w:multiLevelType w:val="multilevel"/>
    <w:tmpl w:val="B2947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326DC8"/>
    <w:multiLevelType w:val="multilevel"/>
    <w:tmpl w:val="B7D27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FD05DF"/>
    <w:multiLevelType w:val="multilevel"/>
    <w:tmpl w:val="DEF4F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E5078B2"/>
    <w:multiLevelType w:val="multilevel"/>
    <w:tmpl w:val="2CC03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F883963"/>
    <w:multiLevelType w:val="multilevel"/>
    <w:tmpl w:val="7F88F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BB4D32"/>
    <w:multiLevelType w:val="hybridMultilevel"/>
    <w:tmpl w:val="535A24AA"/>
    <w:lvl w:ilvl="0" w:tplc="4009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5" w15:restartNumberingAfterBreak="0">
    <w:nsid w:val="3911768B"/>
    <w:multiLevelType w:val="multilevel"/>
    <w:tmpl w:val="2C087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D2036B"/>
    <w:multiLevelType w:val="hybridMultilevel"/>
    <w:tmpl w:val="65F04922"/>
    <w:lvl w:ilvl="0" w:tplc="4009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7" w15:restartNumberingAfterBreak="0">
    <w:nsid w:val="43F71FA6"/>
    <w:multiLevelType w:val="hybridMultilevel"/>
    <w:tmpl w:val="F7589E80"/>
    <w:lvl w:ilvl="0" w:tplc="3C9CB4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0C6D57"/>
    <w:multiLevelType w:val="hybridMultilevel"/>
    <w:tmpl w:val="EA40620C"/>
    <w:lvl w:ilvl="0" w:tplc="A7085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14816"/>
    <w:multiLevelType w:val="hybridMultilevel"/>
    <w:tmpl w:val="565A2CF4"/>
    <w:lvl w:ilvl="0" w:tplc="A7085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A95FB3"/>
    <w:multiLevelType w:val="multilevel"/>
    <w:tmpl w:val="5C56E2EE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1" w15:restartNumberingAfterBreak="0">
    <w:nsid w:val="54AA4F9B"/>
    <w:multiLevelType w:val="hybridMultilevel"/>
    <w:tmpl w:val="71C61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3F3420"/>
    <w:multiLevelType w:val="multilevel"/>
    <w:tmpl w:val="ECF64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B052461"/>
    <w:multiLevelType w:val="multilevel"/>
    <w:tmpl w:val="B4E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911B9D"/>
    <w:multiLevelType w:val="multilevel"/>
    <w:tmpl w:val="03D67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D19509C"/>
    <w:multiLevelType w:val="multilevel"/>
    <w:tmpl w:val="6D863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0167822"/>
    <w:multiLevelType w:val="multilevel"/>
    <w:tmpl w:val="25685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0212DA3"/>
    <w:multiLevelType w:val="hybridMultilevel"/>
    <w:tmpl w:val="F2A41344"/>
    <w:lvl w:ilvl="0" w:tplc="A7085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6B5C18"/>
    <w:multiLevelType w:val="multilevel"/>
    <w:tmpl w:val="BA780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8CA4859"/>
    <w:multiLevelType w:val="multilevel"/>
    <w:tmpl w:val="61A09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CD3308B"/>
    <w:multiLevelType w:val="multilevel"/>
    <w:tmpl w:val="0D025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75D071A"/>
    <w:multiLevelType w:val="multilevel"/>
    <w:tmpl w:val="5A84E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9D07021"/>
    <w:multiLevelType w:val="multilevel"/>
    <w:tmpl w:val="C436E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E083C99"/>
    <w:multiLevelType w:val="multilevel"/>
    <w:tmpl w:val="02061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F1E7852"/>
    <w:multiLevelType w:val="multilevel"/>
    <w:tmpl w:val="427AC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FCC19B5"/>
    <w:multiLevelType w:val="multilevel"/>
    <w:tmpl w:val="FA264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20"/>
  </w:num>
  <w:num w:numId="3">
    <w:abstractNumId w:val="13"/>
  </w:num>
  <w:num w:numId="4">
    <w:abstractNumId w:val="28"/>
  </w:num>
  <w:num w:numId="5">
    <w:abstractNumId w:val="9"/>
  </w:num>
  <w:num w:numId="6">
    <w:abstractNumId w:val="7"/>
  </w:num>
  <w:num w:numId="7">
    <w:abstractNumId w:val="35"/>
  </w:num>
  <w:num w:numId="8">
    <w:abstractNumId w:val="34"/>
  </w:num>
  <w:num w:numId="9">
    <w:abstractNumId w:val="33"/>
  </w:num>
  <w:num w:numId="10">
    <w:abstractNumId w:val="21"/>
  </w:num>
  <w:num w:numId="11">
    <w:abstractNumId w:val="23"/>
  </w:num>
  <w:num w:numId="12">
    <w:abstractNumId w:val="25"/>
  </w:num>
  <w:num w:numId="13">
    <w:abstractNumId w:val="29"/>
  </w:num>
  <w:num w:numId="14">
    <w:abstractNumId w:val="30"/>
  </w:num>
  <w:num w:numId="15">
    <w:abstractNumId w:val="10"/>
  </w:num>
  <w:num w:numId="16">
    <w:abstractNumId w:val="0"/>
  </w:num>
  <w:num w:numId="17">
    <w:abstractNumId w:val="1"/>
  </w:num>
  <w:num w:numId="18">
    <w:abstractNumId w:val="16"/>
  </w:num>
  <w:num w:numId="19">
    <w:abstractNumId w:val="27"/>
  </w:num>
  <w:num w:numId="20">
    <w:abstractNumId w:val="14"/>
  </w:num>
  <w:num w:numId="21">
    <w:abstractNumId w:val="6"/>
  </w:num>
  <w:num w:numId="22">
    <w:abstractNumId w:val="8"/>
  </w:num>
  <w:num w:numId="23">
    <w:abstractNumId w:val="31"/>
  </w:num>
  <w:num w:numId="24">
    <w:abstractNumId w:val="12"/>
  </w:num>
  <w:num w:numId="25">
    <w:abstractNumId w:val="22"/>
  </w:num>
  <w:num w:numId="26">
    <w:abstractNumId w:val="5"/>
  </w:num>
  <w:num w:numId="27">
    <w:abstractNumId w:val="15"/>
  </w:num>
  <w:num w:numId="28">
    <w:abstractNumId w:val="4"/>
  </w:num>
  <w:num w:numId="29">
    <w:abstractNumId w:val="24"/>
  </w:num>
  <w:num w:numId="30">
    <w:abstractNumId w:val="3"/>
  </w:num>
  <w:num w:numId="31">
    <w:abstractNumId w:val="32"/>
  </w:num>
  <w:num w:numId="32">
    <w:abstractNumId w:val="11"/>
  </w:num>
  <w:num w:numId="33">
    <w:abstractNumId w:val="2"/>
  </w:num>
  <w:num w:numId="34">
    <w:abstractNumId w:val="19"/>
  </w:num>
  <w:num w:numId="35">
    <w:abstractNumId w:val="18"/>
  </w:num>
  <w:num w:numId="36">
    <w:abstractNumId w:val="2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tTAysjAwMTEyMzBW0lEKTi0uzszPAykwNqgFACO1zWMtAAAA"/>
  </w:docVars>
  <w:rsids>
    <w:rsidRoot w:val="00A14D89"/>
    <w:rsid w:val="00000E2B"/>
    <w:rsid w:val="000075A8"/>
    <w:rsid w:val="00017A29"/>
    <w:rsid w:val="00024FED"/>
    <w:rsid w:val="0003096C"/>
    <w:rsid w:val="00044550"/>
    <w:rsid w:val="000467C0"/>
    <w:rsid w:val="00096D8A"/>
    <w:rsid w:val="00097B92"/>
    <w:rsid w:val="000A6E19"/>
    <w:rsid w:val="000A6EF5"/>
    <w:rsid w:val="000B27C8"/>
    <w:rsid w:val="000B40A5"/>
    <w:rsid w:val="000B7F02"/>
    <w:rsid w:val="000C0310"/>
    <w:rsid w:val="000C1580"/>
    <w:rsid w:val="000C6DDE"/>
    <w:rsid w:val="000D4016"/>
    <w:rsid w:val="000E1F1A"/>
    <w:rsid w:val="000F2565"/>
    <w:rsid w:val="00115B32"/>
    <w:rsid w:val="0013655F"/>
    <w:rsid w:val="0014429D"/>
    <w:rsid w:val="00171390"/>
    <w:rsid w:val="001714D3"/>
    <w:rsid w:val="00176434"/>
    <w:rsid w:val="00177710"/>
    <w:rsid w:val="001843ED"/>
    <w:rsid w:val="00191E98"/>
    <w:rsid w:val="001A3D92"/>
    <w:rsid w:val="001D1FE2"/>
    <w:rsid w:val="001E58F9"/>
    <w:rsid w:val="001F30E9"/>
    <w:rsid w:val="001F5153"/>
    <w:rsid w:val="00225933"/>
    <w:rsid w:val="0023072A"/>
    <w:rsid w:val="00230B7E"/>
    <w:rsid w:val="00233035"/>
    <w:rsid w:val="002362DD"/>
    <w:rsid w:val="002379C9"/>
    <w:rsid w:val="0025477A"/>
    <w:rsid w:val="0026315A"/>
    <w:rsid w:val="00272304"/>
    <w:rsid w:val="0027772D"/>
    <w:rsid w:val="00296422"/>
    <w:rsid w:val="00297D74"/>
    <w:rsid w:val="002A648C"/>
    <w:rsid w:val="002C0CD2"/>
    <w:rsid w:val="002C55C2"/>
    <w:rsid w:val="002C7648"/>
    <w:rsid w:val="002D2D91"/>
    <w:rsid w:val="002E09EC"/>
    <w:rsid w:val="002F098A"/>
    <w:rsid w:val="003028D3"/>
    <w:rsid w:val="00311092"/>
    <w:rsid w:val="00323F2A"/>
    <w:rsid w:val="0032477F"/>
    <w:rsid w:val="00382899"/>
    <w:rsid w:val="00387C5D"/>
    <w:rsid w:val="00394474"/>
    <w:rsid w:val="003B30C5"/>
    <w:rsid w:val="003C0B40"/>
    <w:rsid w:val="003E09A4"/>
    <w:rsid w:val="003E48BB"/>
    <w:rsid w:val="003F5C64"/>
    <w:rsid w:val="004074B0"/>
    <w:rsid w:val="004138F2"/>
    <w:rsid w:val="004172C6"/>
    <w:rsid w:val="004174D7"/>
    <w:rsid w:val="00434023"/>
    <w:rsid w:val="00456F58"/>
    <w:rsid w:val="004574AF"/>
    <w:rsid w:val="0047512D"/>
    <w:rsid w:val="00493162"/>
    <w:rsid w:val="00493231"/>
    <w:rsid w:val="004B3518"/>
    <w:rsid w:val="004D153D"/>
    <w:rsid w:val="004D4C8E"/>
    <w:rsid w:val="004F086E"/>
    <w:rsid w:val="004F38EE"/>
    <w:rsid w:val="004F5677"/>
    <w:rsid w:val="00504FD4"/>
    <w:rsid w:val="00521291"/>
    <w:rsid w:val="00524307"/>
    <w:rsid w:val="00525446"/>
    <w:rsid w:val="00543DFA"/>
    <w:rsid w:val="00550F37"/>
    <w:rsid w:val="00552975"/>
    <w:rsid w:val="00552A0E"/>
    <w:rsid w:val="00557AAD"/>
    <w:rsid w:val="0056198E"/>
    <w:rsid w:val="00565A7F"/>
    <w:rsid w:val="00582025"/>
    <w:rsid w:val="005847A6"/>
    <w:rsid w:val="005A56A8"/>
    <w:rsid w:val="005E7527"/>
    <w:rsid w:val="005F0A8E"/>
    <w:rsid w:val="006052D3"/>
    <w:rsid w:val="006063C8"/>
    <w:rsid w:val="00624821"/>
    <w:rsid w:val="00631D9D"/>
    <w:rsid w:val="006330D8"/>
    <w:rsid w:val="006412ED"/>
    <w:rsid w:val="006539C0"/>
    <w:rsid w:val="00657982"/>
    <w:rsid w:val="0067299F"/>
    <w:rsid w:val="00672ABB"/>
    <w:rsid w:val="00686475"/>
    <w:rsid w:val="00693459"/>
    <w:rsid w:val="006B2BC8"/>
    <w:rsid w:val="006B579F"/>
    <w:rsid w:val="006B730F"/>
    <w:rsid w:val="006C4112"/>
    <w:rsid w:val="006C476C"/>
    <w:rsid w:val="006F3F5D"/>
    <w:rsid w:val="00712E3C"/>
    <w:rsid w:val="007169F9"/>
    <w:rsid w:val="00734552"/>
    <w:rsid w:val="00744303"/>
    <w:rsid w:val="00746BC1"/>
    <w:rsid w:val="00763299"/>
    <w:rsid w:val="007A0DDE"/>
    <w:rsid w:val="007B3F54"/>
    <w:rsid w:val="007D30B3"/>
    <w:rsid w:val="007D69B6"/>
    <w:rsid w:val="007E44C6"/>
    <w:rsid w:val="007F6D84"/>
    <w:rsid w:val="007F6F28"/>
    <w:rsid w:val="00811668"/>
    <w:rsid w:val="00825495"/>
    <w:rsid w:val="00826B09"/>
    <w:rsid w:val="00827752"/>
    <w:rsid w:val="00830723"/>
    <w:rsid w:val="00831C86"/>
    <w:rsid w:val="00844448"/>
    <w:rsid w:val="008477CE"/>
    <w:rsid w:val="00852CC0"/>
    <w:rsid w:val="008564A9"/>
    <w:rsid w:val="0087446F"/>
    <w:rsid w:val="00887CB3"/>
    <w:rsid w:val="008C00E8"/>
    <w:rsid w:val="008D6D7D"/>
    <w:rsid w:val="008F42FE"/>
    <w:rsid w:val="00900CCD"/>
    <w:rsid w:val="00924429"/>
    <w:rsid w:val="0092623D"/>
    <w:rsid w:val="009301E1"/>
    <w:rsid w:val="0093283E"/>
    <w:rsid w:val="0094021A"/>
    <w:rsid w:val="00942B69"/>
    <w:rsid w:val="00954434"/>
    <w:rsid w:val="00955145"/>
    <w:rsid w:val="0095669A"/>
    <w:rsid w:val="009931BF"/>
    <w:rsid w:val="009A0A24"/>
    <w:rsid w:val="009A438F"/>
    <w:rsid w:val="009C7D20"/>
    <w:rsid w:val="009D11BF"/>
    <w:rsid w:val="009E6793"/>
    <w:rsid w:val="009F6D43"/>
    <w:rsid w:val="00A06B12"/>
    <w:rsid w:val="00A14D89"/>
    <w:rsid w:val="00A15504"/>
    <w:rsid w:val="00A34665"/>
    <w:rsid w:val="00A42E2A"/>
    <w:rsid w:val="00A62020"/>
    <w:rsid w:val="00A74A03"/>
    <w:rsid w:val="00A764C7"/>
    <w:rsid w:val="00A923EB"/>
    <w:rsid w:val="00A948D5"/>
    <w:rsid w:val="00A97ED3"/>
    <w:rsid w:val="00AB3398"/>
    <w:rsid w:val="00AB77DA"/>
    <w:rsid w:val="00AC1197"/>
    <w:rsid w:val="00AC539A"/>
    <w:rsid w:val="00AD0FBE"/>
    <w:rsid w:val="00AD5CFE"/>
    <w:rsid w:val="00AF383B"/>
    <w:rsid w:val="00AF7A8D"/>
    <w:rsid w:val="00B12127"/>
    <w:rsid w:val="00B12BB1"/>
    <w:rsid w:val="00B5467A"/>
    <w:rsid w:val="00B567B8"/>
    <w:rsid w:val="00B6189F"/>
    <w:rsid w:val="00B7228E"/>
    <w:rsid w:val="00B771BC"/>
    <w:rsid w:val="00B80226"/>
    <w:rsid w:val="00B91027"/>
    <w:rsid w:val="00B93532"/>
    <w:rsid w:val="00B93F3C"/>
    <w:rsid w:val="00B951CC"/>
    <w:rsid w:val="00BA4205"/>
    <w:rsid w:val="00BA47E8"/>
    <w:rsid w:val="00BC21F4"/>
    <w:rsid w:val="00BE023E"/>
    <w:rsid w:val="00C04718"/>
    <w:rsid w:val="00C04964"/>
    <w:rsid w:val="00C14F7D"/>
    <w:rsid w:val="00C15839"/>
    <w:rsid w:val="00C1690F"/>
    <w:rsid w:val="00C23348"/>
    <w:rsid w:val="00C25378"/>
    <w:rsid w:val="00C25EE5"/>
    <w:rsid w:val="00C30E86"/>
    <w:rsid w:val="00C81F00"/>
    <w:rsid w:val="00C901FD"/>
    <w:rsid w:val="00CA1712"/>
    <w:rsid w:val="00CC2A41"/>
    <w:rsid w:val="00CC7CA1"/>
    <w:rsid w:val="00D115D6"/>
    <w:rsid w:val="00D26F3D"/>
    <w:rsid w:val="00D4530F"/>
    <w:rsid w:val="00D47732"/>
    <w:rsid w:val="00D538EB"/>
    <w:rsid w:val="00D65428"/>
    <w:rsid w:val="00D90ABE"/>
    <w:rsid w:val="00D91029"/>
    <w:rsid w:val="00D97627"/>
    <w:rsid w:val="00DA5C5F"/>
    <w:rsid w:val="00DB474F"/>
    <w:rsid w:val="00DC607B"/>
    <w:rsid w:val="00DE6114"/>
    <w:rsid w:val="00DF121E"/>
    <w:rsid w:val="00DF3EAA"/>
    <w:rsid w:val="00DF490A"/>
    <w:rsid w:val="00E06603"/>
    <w:rsid w:val="00E13D2A"/>
    <w:rsid w:val="00E35604"/>
    <w:rsid w:val="00E423B1"/>
    <w:rsid w:val="00E46BA0"/>
    <w:rsid w:val="00E50106"/>
    <w:rsid w:val="00E71345"/>
    <w:rsid w:val="00E7261C"/>
    <w:rsid w:val="00E72D49"/>
    <w:rsid w:val="00E93846"/>
    <w:rsid w:val="00EB7081"/>
    <w:rsid w:val="00EC7203"/>
    <w:rsid w:val="00ED7F86"/>
    <w:rsid w:val="00EE2BF3"/>
    <w:rsid w:val="00F0648B"/>
    <w:rsid w:val="00F1071A"/>
    <w:rsid w:val="00F1172E"/>
    <w:rsid w:val="00F83056"/>
    <w:rsid w:val="00F84003"/>
    <w:rsid w:val="00F904D2"/>
    <w:rsid w:val="00FA344C"/>
    <w:rsid w:val="00FA3FCA"/>
    <w:rsid w:val="00FC25B8"/>
    <w:rsid w:val="00FE7C97"/>
    <w:rsid w:val="00FF31B6"/>
    <w:rsid w:val="00FF6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C22CA"/>
  <w15:chartTrackingRefBased/>
  <w15:docId w15:val="{22ED5289-3039-4FA8-9DD5-E9EBA344A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Indented Paragraph,Bullet 1,Use Case List Paragraph,b1,Bullet for no #'s,B1,Bullets,list1,List Paragraph Char Char,Number_1,Normal Sentence,Colorful List - Accent 11,ListPar1,new,SGLText List Paragraph,List Paragraph2,List Paragraph11,lp1"/>
    <w:basedOn w:val="Normal"/>
    <w:link w:val="ListParagraphChar"/>
    <w:uiPriority w:val="34"/>
    <w:unhideWhenUsed/>
    <w:qFormat/>
    <w:rsid w:val="000B40A5"/>
    <w:pPr>
      <w:spacing w:after="240" w:line="240" w:lineRule="auto"/>
      <w:ind w:left="720"/>
      <w:contextualSpacing/>
    </w:pPr>
    <w:rPr>
      <w:color w:val="404040" w:themeColor="text1" w:themeTint="BF"/>
      <w:lang w:val="en-US"/>
    </w:rPr>
  </w:style>
  <w:style w:type="character" w:customStyle="1" w:styleId="ListParagraphChar">
    <w:name w:val="List Paragraph Char"/>
    <w:aliases w:val="Indented Paragraph Char,Bullet 1 Char,Use Case List Paragraph Char,b1 Char,Bullet for no #'s Char,B1 Char,Bullets Char,list1 Char,List Paragraph Char Char Char,Number_1 Char,Normal Sentence Char,Colorful List - Accent 11 Char"/>
    <w:basedOn w:val="DefaultParagraphFont"/>
    <w:link w:val="ListParagraph"/>
    <w:uiPriority w:val="34"/>
    <w:qFormat/>
    <w:locked/>
    <w:rsid w:val="000B40A5"/>
    <w:rPr>
      <w:color w:val="404040" w:themeColor="text1" w:themeTint="BF"/>
      <w:lang w:val="en-US"/>
    </w:rPr>
  </w:style>
  <w:style w:type="character" w:styleId="Strong">
    <w:name w:val="Strong"/>
    <w:basedOn w:val="DefaultParagraphFont"/>
    <w:uiPriority w:val="22"/>
    <w:qFormat/>
    <w:rsid w:val="009A0A24"/>
    <w:rPr>
      <w:b/>
      <w:bCs/>
    </w:rPr>
  </w:style>
  <w:style w:type="table" w:styleId="TableGrid">
    <w:name w:val="Table Grid"/>
    <w:basedOn w:val="TableNormal"/>
    <w:uiPriority w:val="39"/>
    <w:rsid w:val="00672AB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72ABB"/>
    <w:pPr>
      <w:spacing w:before="100"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4074B0"/>
    <w:pPr>
      <w:widowControl w:val="0"/>
      <w:autoSpaceDE w:val="0"/>
      <w:autoSpaceDN w:val="0"/>
      <w:spacing w:after="0" w:line="240" w:lineRule="auto"/>
      <w:ind w:left="579"/>
    </w:pPr>
    <w:rPr>
      <w:rFonts w:ascii="Times New Roman" w:eastAsia="Times New Roman" w:hAnsi="Times New Roman" w:cs="Times New Roman"/>
      <w:sz w:val="24"/>
      <w:szCs w:val="24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4074B0"/>
    <w:rPr>
      <w:rFonts w:ascii="Times New Roman" w:eastAsia="Times New Roman" w:hAnsi="Times New Roman" w:cs="Times New Roman"/>
      <w:sz w:val="24"/>
      <w:szCs w:val="24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F8305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056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2A648C"/>
    <w:pPr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NoSpacingChar">
    <w:name w:val="No Spacing Char"/>
    <w:link w:val="NoSpacing"/>
    <w:uiPriority w:val="1"/>
    <w:locked/>
    <w:rsid w:val="002A648C"/>
    <w:rPr>
      <w:rFonts w:ascii="Calibri" w:eastAsia="Calibri" w:hAnsi="Calibri" w:cs="Calibri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5847A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5669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74A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1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7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8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3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6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6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3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9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7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788F74-B041-474D-9C45-E01DE5E383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762</Words>
  <Characters>434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</dc:creator>
  <cp:keywords/>
  <dc:description/>
  <cp:lastModifiedBy>divya patel</cp:lastModifiedBy>
  <cp:revision>93</cp:revision>
  <cp:lastPrinted>2021-01-18T23:11:00Z</cp:lastPrinted>
  <dcterms:created xsi:type="dcterms:W3CDTF">2021-02-09T03:24:00Z</dcterms:created>
  <dcterms:modified xsi:type="dcterms:W3CDTF">2021-02-14T00:58:00Z</dcterms:modified>
</cp:coreProperties>
</file>